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A362A0" w:rsidRDefault="00B9181E" w:rsidP="00A83287">
      <w:pPr>
        <w:pStyle w:val="Style36ptBoldCentered"/>
        <w:jc w:val="left"/>
        <w:rPr>
          <w:rFonts w:ascii="Century Gothic" w:hAnsi="Century Gothic" w:cs="Arial"/>
          <w:b w:val="0"/>
          <w:sz w:val="20"/>
          <w:lang w:val="en-ZA"/>
        </w:rPr>
      </w:pPr>
      <w:r>
        <w:rPr>
          <w:rFonts w:ascii="Century Gothic" w:hAnsi="Century Gothic" w:cs="Arial"/>
          <w:b w:val="0"/>
          <w:sz w:val="20"/>
          <w:lang w:val="en-ZA"/>
        </w:rPr>
        <w:t xml:space="preserve"> </w:t>
      </w:r>
    </w:p>
    <w:p w:rsidR="00A83287" w:rsidRPr="00A362A0" w:rsidRDefault="00A83287" w:rsidP="00D30D8C">
      <w:pPr>
        <w:pStyle w:val="Style36ptBoldCentered"/>
        <w:rPr>
          <w:rFonts w:ascii="Century Gothic" w:hAnsi="Century Gothic" w:cs="Arial"/>
          <w:b w:val="0"/>
          <w:sz w:val="20"/>
          <w:lang w:val="en-ZA"/>
        </w:rPr>
      </w:pPr>
    </w:p>
    <w:p w:rsidR="00D30D8C" w:rsidRPr="00A362A0" w:rsidRDefault="00B9181E" w:rsidP="00D30D8C">
      <w:pPr>
        <w:pStyle w:val="Style36ptBoldCentered"/>
        <w:rPr>
          <w:rFonts w:ascii="Century Gothic" w:hAnsi="Century Gothic" w:cs="Arial"/>
          <w:sz w:val="36"/>
          <w:szCs w:val="36"/>
          <w:lang w:val="en-ZA"/>
        </w:rPr>
      </w:pPr>
      <w:r>
        <w:rPr>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3B2FD4" w:rsidRDefault="00B9181E" w:rsidP="00B9181E">
      <w:pPr>
        <w:jc w:val="center"/>
      </w:pPr>
      <w:r w:rsidRPr="006614D6">
        <w:rPr>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Default="00B9181E" w:rsidP="00B9181E"/>
    <w:p w:rsidR="00B9181E" w:rsidRDefault="00B9181E" w:rsidP="00B9181E">
      <w:pPr>
        <w:jc w:val="center"/>
        <w:rPr>
          <w:sz w:val="58"/>
        </w:rPr>
      </w:pPr>
    </w:p>
    <w:p w:rsidR="00B9181E" w:rsidRDefault="00B9181E" w:rsidP="00B9181E">
      <w:pPr>
        <w:jc w:val="center"/>
        <w:rPr>
          <w:color w:val="2E74B5" w:themeColor="accent1" w:themeShade="BF"/>
          <w:sz w:val="58"/>
        </w:rPr>
      </w:pPr>
    </w:p>
    <w:p w:rsidR="00B9181E" w:rsidRDefault="00354126" w:rsidP="00B9181E">
      <w:pPr>
        <w:jc w:val="center"/>
        <w:rPr>
          <w:color w:val="2E74B5" w:themeColor="accent1" w:themeShade="BF"/>
          <w:sz w:val="58"/>
        </w:rPr>
      </w:pPr>
      <w:r w:rsidRPr="00354126">
        <w:rPr>
          <w:color w:val="2E74B5" w:themeColor="accent1" w:themeShade="BF"/>
          <w:sz w:val="58"/>
        </w:rPr>
        <w:t>UPHOLSTERERY COVER FITTER AND TEMPLATE MAKER</w:t>
      </w:r>
    </w:p>
    <w:p w:rsidR="00354126" w:rsidRDefault="00354126" w:rsidP="00B9181E">
      <w:pPr>
        <w:jc w:val="center"/>
        <w:rPr>
          <w:color w:val="2E74B5" w:themeColor="accent1" w:themeShade="BF"/>
          <w:sz w:val="58"/>
        </w:rPr>
      </w:pPr>
    </w:p>
    <w:p w:rsidR="00B9181E" w:rsidRDefault="00932078" w:rsidP="00B9181E">
      <w:pPr>
        <w:jc w:val="center"/>
        <w:rPr>
          <w:color w:val="2E74B5" w:themeColor="accent1" w:themeShade="BF"/>
          <w:sz w:val="58"/>
        </w:rPr>
      </w:pPr>
      <w:r>
        <w:rPr>
          <w:color w:val="2E74B5" w:themeColor="accent1" w:themeShade="BF"/>
          <w:sz w:val="58"/>
        </w:rPr>
        <w:t>PM06</w:t>
      </w:r>
      <w:r w:rsidR="00B9181E">
        <w:rPr>
          <w:color w:val="2E74B5" w:themeColor="accent1" w:themeShade="BF"/>
          <w:sz w:val="58"/>
        </w:rPr>
        <w:t xml:space="preserve"> PRODUCE</w:t>
      </w:r>
      <w:r>
        <w:rPr>
          <w:color w:val="2E74B5" w:themeColor="accent1" w:themeShade="BF"/>
          <w:sz w:val="58"/>
        </w:rPr>
        <w:t xml:space="preserve"> UPHOLSTERY PATTERNS AND TEMPLATES FOR THE UPHOLSTERY FRAME PREPARATION AND CUTTING DEPARTMENTS</w:t>
      </w:r>
    </w:p>
    <w:p w:rsidR="00B9181E" w:rsidRDefault="00B9181E" w:rsidP="00B9181E">
      <w:pPr>
        <w:jc w:val="center"/>
        <w:rPr>
          <w:color w:val="2E74B5" w:themeColor="accent1" w:themeShade="BF"/>
          <w:sz w:val="58"/>
        </w:rPr>
      </w:pPr>
    </w:p>
    <w:p w:rsidR="00B9181E" w:rsidRPr="0064587B" w:rsidRDefault="00E579DC" w:rsidP="00B9181E">
      <w:pPr>
        <w:jc w:val="center"/>
      </w:pPr>
      <w:r>
        <w:rPr>
          <w:color w:val="2E74B5" w:themeColor="accent1" w:themeShade="BF"/>
          <w:sz w:val="58"/>
        </w:rPr>
        <w:t>LEARNER</w:t>
      </w:r>
      <w:r w:rsidR="00190127">
        <w:rPr>
          <w:color w:val="2E74B5" w:themeColor="accent1" w:themeShade="BF"/>
          <w:sz w:val="58"/>
        </w:rPr>
        <w:t xml:space="preserve"> GUIDE</w:t>
      </w:r>
    </w:p>
    <w:p w:rsidR="00A83287" w:rsidRPr="00A362A0" w:rsidRDefault="00A83287" w:rsidP="00A83287">
      <w:pPr>
        <w:rPr>
          <w:rFonts w:ascii="Century Gothic" w:hAnsi="Century Gothic" w:cs="Arial"/>
          <w:b/>
          <w:sz w:val="36"/>
          <w:szCs w:val="36"/>
          <w:lang w:val="en-ZA"/>
        </w:rPr>
        <w:sectPr w:rsidR="00A83287" w:rsidRPr="00A362A0" w:rsidSect="00A46EC5">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bookmarkStart w:id="0" w:name="_Toc67119273"/>
    </w:p>
    <w:sdt>
      <w:sdtPr>
        <w:rPr>
          <w:rFonts w:ascii="Verdana" w:eastAsia="Times New Roman" w:hAnsi="Verdana" w:cs="Times New Roman"/>
          <w:color w:val="auto"/>
          <w:sz w:val="20"/>
          <w:szCs w:val="24"/>
        </w:rPr>
        <w:id w:val="-413240915"/>
        <w:docPartObj>
          <w:docPartGallery w:val="Table of Contents"/>
          <w:docPartUnique/>
        </w:docPartObj>
      </w:sdtPr>
      <w:sdtEndPr>
        <w:rPr>
          <w:b/>
          <w:bCs/>
          <w:noProof/>
        </w:rPr>
      </w:sdtEndPr>
      <w:sdtContent>
        <w:p w:rsidR="00B9181E" w:rsidRDefault="00B9181E">
          <w:pPr>
            <w:pStyle w:val="TOCHeading"/>
          </w:pPr>
          <w:r>
            <w:t>Table of Contents</w:t>
          </w:r>
        </w:p>
        <w:p w:rsidR="00E579DC" w:rsidRDefault="00B9181E">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69565" w:history="1">
            <w:r w:rsidR="00E579DC" w:rsidRPr="003C5FA0">
              <w:rPr>
                <w:rStyle w:val="Hyperlink"/>
                <w:rFonts w:ascii="Century Gothic" w:hAnsi="Century Gothic" w:cs="Arial"/>
                <w:noProof/>
                <w:lang w:val="en-ZA"/>
              </w:rPr>
              <w:t>INTRODUCTION</w:t>
            </w:r>
            <w:r w:rsidR="00E579DC">
              <w:rPr>
                <w:noProof/>
                <w:webHidden/>
              </w:rPr>
              <w:tab/>
            </w:r>
            <w:r w:rsidR="00E579DC">
              <w:rPr>
                <w:noProof/>
                <w:webHidden/>
              </w:rPr>
              <w:fldChar w:fldCharType="begin"/>
            </w:r>
            <w:r w:rsidR="00E579DC">
              <w:rPr>
                <w:noProof/>
                <w:webHidden/>
              </w:rPr>
              <w:instrText xml:space="preserve"> PAGEREF _Toc197269565 \h </w:instrText>
            </w:r>
            <w:r w:rsidR="00E579DC">
              <w:rPr>
                <w:noProof/>
                <w:webHidden/>
              </w:rPr>
            </w:r>
            <w:r w:rsidR="00E579DC">
              <w:rPr>
                <w:noProof/>
                <w:webHidden/>
              </w:rPr>
              <w:fldChar w:fldCharType="separate"/>
            </w:r>
            <w:r w:rsidR="00354126">
              <w:rPr>
                <w:noProof/>
                <w:webHidden/>
              </w:rPr>
              <w:t>3</w:t>
            </w:r>
            <w:r w:rsidR="00E579DC">
              <w:rPr>
                <w:noProof/>
                <w:webHidden/>
              </w:rPr>
              <w:fldChar w:fldCharType="end"/>
            </w:r>
          </w:hyperlink>
        </w:p>
        <w:p w:rsidR="00E579DC" w:rsidRDefault="00184E30">
          <w:pPr>
            <w:pStyle w:val="TOC3"/>
            <w:tabs>
              <w:tab w:val="right" w:leader="dot" w:pos="9350"/>
            </w:tabs>
            <w:rPr>
              <w:rFonts w:asciiTheme="minorHAnsi" w:eastAsiaTheme="minorEastAsia" w:hAnsiTheme="minorHAnsi" w:cstheme="minorBidi"/>
              <w:noProof/>
              <w:sz w:val="22"/>
              <w:szCs w:val="22"/>
              <w:lang w:val="en-ZA" w:eastAsia="en-ZA"/>
            </w:rPr>
          </w:pPr>
          <w:hyperlink w:anchor="_Toc197269566" w:history="1">
            <w:r w:rsidR="00E579DC" w:rsidRPr="003C5FA0">
              <w:rPr>
                <w:rStyle w:val="Hyperlink"/>
                <w:rFonts w:ascii="Century Gothic" w:hAnsi="Century Gothic" w:cs="Arial"/>
                <w:noProof/>
                <w:lang w:val="en-ZA"/>
              </w:rPr>
              <w:t>Responsibilities of the learner include:</w:t>
            </w:r>
            <w:r w:rsidR="00E579DC">
              <w:rPr>
                <w:noProof/>
                <w:webHidden/>
              </w:rPr>
              <w:tab/>
            </w:r>
            <w:r w:rsidR="00E579DC">
              <w:rPr>
                <w:noProof/>
                <w:webHidden/>
              </w:rPr>
              <w:fldChar w:fldCharType="begin"/>
            </w:r>
            <w:r w:rsidR="00E579DC">
              <w:rPr>
                <w:noProof/>
                <w:webHidden/>
              </w:rPr>
              <w:instrText xml:space="preserve"> PAGEREF _Toc197269566 \h </w:instrText>
            </w:r>
            <w:r w:rsidR="00E579DC">
              <w:rPr>
                <w:noProof/>
                <w:webHidden/>
              </w:rPr>
            </w:r>
            <w:r w:rsidR="00E579DC">
              <w:rPr>
                <w:noProof/>
                <w:webHidden/>
              </w:rPr>
              <w:fldChar w:fldCharType="separate"/>
            </w:r>
            <w:r w:rsidR="00354126">
              <w:rPr>
                <w:noProof/>
                <w:webHidden/>
              </w:rPr>
              <w:t>3</w:t>
            </w:r>
            <w:r w:rsidR="00E579DC">
              <w:rPr>
                <w:noProof/>
                <w:webHidden/>
              </w:rPr>
              <w:fldChar w:fldCharType="end"/>
            </w:r>
          </w:hyperlink>
        </w:p>
        <w:p w:rsidR="00E579DC" w:rsidRDefault="00184E30">
          <w:pPr>
            <w:pStyle w:val="TOC2"/>
            <w:tabs>
              <w:tab w:val="right" w:leader="dot" w:pos="9350"/>
            </w:tabs>
            <w:rPr>
              <w:rFonts w:asciiTheme="minorHAnsi" w:eastAsiaTheme="minorEastAsia" w:hAnsiTheme="minorHAnsi" w:cstheme="minorBidi"/>
              <w:noProof/>
              <w:sz w:val="22"/>
              <w:szCs w:val="22"/>
              <w:lang w:val="en-ZA" w:eastAsia="en-ZA"/>
            </w:rPr>
          </w:pPr>
          <w:hyperlink w:anchor="_Toc197269567" w:history="1">
            <w:r w:rsidR="00E579DC" w:rsidRPr="003C5FA0">
              <w:rPr>
                <w:rStyle w:val="Hyperlink"/>
                <w:rFonts w:ascii="Century Gothic" w:hAnsi="Century Gothic"/>
                <w:noProof/>
                <w:lang w:val="en-ZA"/>
              </w:rPr>
              <w:t>PRACTICAL SKILL MODULE SPECIFICATIONS</w:t>
            </w:r>
            <w:r w:rsidR="00E579DC">
              <w:rPr>
                <w:noProof/>
                <w:webHidden/>
              </w:rPr>
              <w:tab/>
            </w:r>
            <w:r w:rsidR="00E579DC">
              <w:rPr>
                <w:noProof/>
                <w:webHidden/>
              </w:rPr>
              <w:fldChar w:fldCharType="begin"/>
            </w:r>
            <w:r w:rsidR="00E579DC">
              <w:rPr>
                <w:noProof/>
                <w:webHidden/>
              </w:rPr>
              <w:instrText xml:space="preserve"> PAGEREF _Toc197269567 \h </w:instrText>
            </w:r>
            <w:r w:rsidR="00E579DC">
              <w:rPr>
                <w:noProof/>
                <w:webHidden/>
              </w:rPr>
            </w:r>
            <w:r w:rsidR="00E579DC">
              <w:rPr>
                <w:noProof/>
                <w:webHidden/>
              </w:rPr>
              <w:fldChar w:fldCharType="separate"/>
            </w:r>
            <w:r w:rsidR="00354126">
              <w:rPr>
                <w:noProof/>
                <w:webHidden/>
              </w:rPr>
              <w:t>5</w:t>
            </w:r>
            <w:r w:rsidR="00E579DC">
              <w:rPr>
                <w:noProof/>
                <w:webHidden/>
              </w:rPr>
              <w:fldChar w:fldCharType="end"/>
            </w:r>
          </w:hyperlink>
          <w:bookmarkStart w:id="1" w:name="_GoBack"/>
          <w:bookmarkEnd w:id="1"/>
        </w:p>
        <w:p w:rsidR="00E579DC" w:rsidRDefault="00184E30">
          <w:pPr>
            <w:pStyle w:val="TOC2"/>
            <w:tabs>
              <w:tab w:val="right" w:leader="dot" w:pos="9350"/>
            </w:tabs>
            <w:rPr>
              <w:rFonts w:asciiTheme="minorHAnsi" w:eastAsiaTheme="minorEastAsia" w:hAnsiTheme="minorHAnsi" w:cstheme="minorBidi"/>
              <w:noProof/>
              <w:sz w:val="22"/>
              <w:szCs w:val="22"/>
              <w:lang w:val="en-ZA" w:eastAsia="en-ZA"/>
            </w:rPr>
          </w:pPr>
          <w:hyperlink w:anchor="_Toc197269568" w:history="1">
            <w:r w:rsidR="00E579DC" w:rsidRPr="003C5FA0">
              <w:rPr>
                <w:rStyle w:val="Hyperlink"/>
                <w:rFonts w:ascii="Century Gothic" w:hAnsi="Century Gothic"/>
                <w:noProof/>
                <w:lang w:val="en-ZA"/>
              </w:rPr>
              <w:t>INTRODUCTION</w:t>
            </w:r>
            <w:r w:rsidR="00E579DC">
              <w:rPr>
                <w:noProof/>
                <w:webHidden/>
              </w:rPr>
              <w:tab/>
            </w:r>
            <w:r w:rsidR="00E579DC">
              <w:rPr>
                <w:noProof/>
                <w:webHidden/>
              </w:rPr>
              <w:fldChar w:fldCharType="begin"/>
            </w:r>
            <w:r w:rsidR="00E579DC">
              <w:rPr>
                <w:noProof/>
                <w:webHidden/>
              </w:rPr>
              <w:instrText xml:space="preserve"> PAGEREF _Toc197269568 \h </w:instrText>
            </w:r>
            <w:r w:rsidR="00E579DC">
              <w:rPr>
                <w:noProof/>
                <w:webHidden/>
              </w:rPr>
            </w:r>
            <w:r w:rsidR="00E579DC">
              <w:rPr>
                <w:noProof/>
                <w:webHidden/>
              </w:rPr>
              <w:fldChar w:fldCharType="separate"/>
            </w:r>
            <w:r w:rsidR="00354126">
              <w:rPr>
                <w:noProof/>
                <w:webHidden/>
              </w:rPr>
              <w:t>6</w:t>
            </w:r>
            <w:r w:rsidR="00E579DC">
              <w:rPr>
                <w:noProof/>
                <w:webHidden/>
              </w:rPr>
              <w:fldChar w:fldCharType="end"/>
            </w:r>
          </w:hyperlink>
        </w:p>
        <w:p w:rsidR="00E579DC" w:rsidRDefault="00184E30">
          <w:pPr>
            <w:pStyle w:val="TOC1"/>
            <w:tabs>
              <w:tab w:val="right" w:leader="dot" w:pos="9350"/>
            </w:tabs>
            <w:rPr>
              <w:rFonts w:asciiTheme="minorHAnsi" w:eastAsiaTheme="minorEastAsia" w:hAnsiTheme="minorHAnsi" w:cstheme="minorBidi"/>
              <w:noProof/>
              <w:sz w:val="22"/>
              <w:szCs w:val="22"/>
              <w:lang w:val="en-ZA" w:eastAsia="en-ZA"/>
            </w:rPr>
          </w:pPr>
          <w:hyperlink w:anchor="_Toc197269569" w:history="1">
            <w:r w:rsidR="00E579DC" w:rsidRPr="003C5FA0">
              <w:rPr>
                <w:rStyle w:val="Hyperlink"/>
                <w:rFonts w:eastAsiaTheme="minorHAnsi"/>
                <w:noProof/>
                <w:lang w:val="en-ZA"/>
              </w:rPr>
              <w:t>PM-06, Produce upholstery patterns and templates for the upholstery frame preparation and cutting departments, NQF Level 3, Credits 16</w:t>
            </w:r>
            <w:r w:rsidR="00E579DC">
              <w:rPr>
                <w:noProof/>
                <w:webHidden/>
              </w:rPr>
              <w:tab/>
            </w:r>
            <w:r w:rsidR="00E579DC">
              <w:rPr>
                <w:noProof/>
                <w:webHidden/>
              </w:rPr>
              <w:fldChar w:fldCharType="begin"/>
            </w:r>
            <w:r w:rsidR="00E579DC">
              <w:rPr>
                <w:noProof/>
                <w:webHidden/>
              </w:rPr>
              <w:instrText xml:space="preserve"> PAGEREF _Toc197269569 \h </w:instrText>
            </w:r>
            <w:r w:rsidR="00E579DC">
              <w:rPr>
                <w:noProof/>
                <w:webHidden/>
              </w:rPr>
            </w:r>
            <w:r w:rsidR="00E579DC">
              <w:rPr>
                <w:noProof/>
                <w:webHidden/>
              </w:rPr>
              <w:fldChar w:fldCharType="separate"/>
            </w:r>
            <w:r w:rsidR="00354126">
              <w:rPr>
                <w:noProof/>
                <w:webHidden/>
              </w:rPr>
              <w:t>7</w:t>
            </w:r>
            <w:r w:rsidR="00E579DC">
              <w:rPr>
                <w:noProof/>
                <w:webHidden/>
              </w:rPr>
              <w:fldChar w:fldCharType="end"/>
            </w:r>
          </w:hyperlink>
        </w:p>
        <w:p w:rsidR="00E579DC" w:rsidRDefault="00184E30">
          <w:pPr>
            <w:pStyle w:val="TOC1"/>
            <w:tabs>
              <w:tab w:val="right" w:leader="dot" w:pos="9350"/>
            </w:tabs>
            <w:rPr>
              <w:rFonts w:asciiTheme="minorHAnsi" w:eastAsiaTheme="minorEastAsia" w:hAnsiTheme="minorHAnsi" w:cstheme="minorBidi"/>
              <w:noProof/>
              <w:sz w:val="22"/>
              <w:szCs w:val="22"/>
              <w:lang w:val="en-ZA" w:eastAsia="en-ZA"/>
            </w:rPr>
          </w:pPr>
          <w:hyperlink w:anchor="_Toc197269570" w:history="1">
            <w:r w:rsidR="00E579DC" w:rsidRPr="003C5FA0">
              <w:rPr>
                <w:rStyle w:val="Hyperlink"/>
                <w:rFonts w:eastAsiaTheme="minorHAnsi"/>
                <w:noProof/>
                <w:lang w:val="en-ZA"/>
              </w:rPr>
              <w:t>PM-06-PS01: Measure a range of furniture frames to identify information for upholstery patterns and templates using measuring equipment and tools to determine the correct dimensions</w:t>
            </w:r>
            <w:r w:rsidR="00E579DC">
              <w:rPr>
                <w:noProof/>
                <w:webHidden/>
              </w:rPr>
              <w:tab/>
            </w:r>
            <w:r w:rsidR="00E579DC">
              <w:rPr>
                <w:noProof/>
                <w:webHidden/>
              </w:rPr>
              <w:fldChar w:fldCharType="begin"/>
            </w:r>
            <w:r w:rsidR="00E579DC">
              <w:rPr>
                <w:noProof/>
                <w:webHidden/>
              </w:rPr>
              <w:instrText xml:space="preserve"> PAGEREF _Toc197269570 \h </w:instrText>
            </w:r>
            <w:r w:rsidR="00E579DC">
              <w:rPr>
                <w:noProof/>
                <w:webHidden/>
              </w:rPr>
            </w:r>
            <w:r w:rsidR="00E579DC">
              <w:rPr>
                <w:noProof/>
                <w:webHidden/>
              </w:rPr>
              <w:fldChar w:fldCharType="separate"/>
            </w:r>
            <w:r w:rsidR="00354126">
              <w:rPr>
                <w:noProof/>
                <w:webHidden/>
              </w:rPr>
              <w:t>10</w:t>
            </w:r>
            <w:r w:rsidR="00E579DC">
              <w:rPr>
                <w:noProof/>
                <w:webHidden/>
              </w:rPr>
              <w:fldChar w:fldCharType="end"/>
            </w:r>
          </w:hyperlink>
        </w:p>
        <w:p w:rsidR="00E579DC" w:rsidRDefault="00184E30">
          <w:pPr>
            <w:pStyle w:val="TOC1"/>
            <w:tabs>
              <w:tab w:val="right" w:leader="dot" w:pos="9350"/>
            </w:tabs>
            <w:rPr>
              <w:rFonts w:asciiTheme="minorHAnsi" w:eastAsiaTheme="minorEastAsia" w:hAnsiTheme="minorHAnsi" w:cstheme="minorBidi"/>
              <w:noProof/>
              <w:sz w:val="22"/>
              <w:szCs w:val="22"/>
              <w:lang w:val="en-ZA" w:eastAsia="en-ZA"/>
            </w:rPr>
          </w:pPr>
          <w:hyperlink w:anchor="_Toc197269571" w:history="1">
            <w:r w:rsidR="00E579DC" w:rsidRPr="003C5FA0">
              <w:rPr>
                <w:rStyle w:val="Hyperlink"/>
                <w:rFonts w:eastAsiaTheme="minorHAnsi"/>
                <w:noProof/>
                <w:lang w:val="en-ZA"/>
              </w:rPr>
              <w:t>PM-06-PS02: Study and interpret sketches, customer descriptions or blueprints to collect information for upholstery patterns and cutting templates</w:t>
            </w:r>
            <w:r w:rsidR="00E579DC">
              <w:rPr>
                <w:noProof/>
                <w:webHidden/>
              </w:rPr>
              <w:tab/>
            </w:r>
            <w:r w:rsidR="00E579DC">
              <w:rPr>
                <w:noProof/>
                <w:webHidden/>
              </w:rPr>
              <w:fldChar w:fldCharType="begin"/>
            </w:r>
            <w:r w:rsidR="00E579DC">
              <w:rPr>
                <w:noProof/>
                <w:webHidden/>
              </w:rPr>
              <w:instrText xml:space="preserve"> PAGEREF _Toc197269571 \h </w:instrText>
            </w:r>
            <w:r w:rsidR="00E579DC">
              <w:rPr>
                <w:noProof/>
                <w:webHidden/>
              </w:rPr>
            </w:r>
            <w:r w:rsidR="00E579DC">
              <w:rPr>
                <w:noProof/>
                <w:webHidden/>
              </w:rPr>
              <w:fldChar w:fldCharType="separate"/>
            </w:r>
            <w:r w:rsidR="00354126">
              <w:rPr>
                <w:noProof/>
                <w:webHidden/>
              </w:rPr>
              <w:t>13</w:t>
            </w:r>
            <w:r w:rsidR="00E579DC">
              <w:rPr>
                <w:noProof/>
                <w:webHidden/>
              </w:rPr>
              <w:fldChar w:fldCharType="end"/>
            </w:r>
          </w:hyperlink>
        </w:p>
        <w:p w:rsidR="00E579DC" w:rsidRDefault="00184E30">
          <w:pPr>
            <w:pStyle w:val="TOC1"/>
            <w:tabs>
              <w:tab w:val="right" w:leader="dot" w:pos="9350"/>
            </w:tabs>
            <w:rPr>
              <w:rFonts w:asciiTheme="minorHAnsi" w:eastAsiaTheme="minorEastAsia" w:hAnsiTheme="minorHAnsi" w:cstheme="minorBidi"/>
              <w:noProof/>
              <w:sz w:val="22"/>
              <w:szCs w:val="22"/>
              <w:lang w:val="en-ZA" w:eastAsia="en-ZA"/>
            </w:rPr>
          </w:pPr>
          <w:hyperlink w:anchor="_Toc197269572" w:history="1">
            <w:r w:rsidR="00E579DC" w:rsidRPr="003C5FA0">
              <w:rPr>
                <w:rStyle w:val="Hyperlink"/>
                <w:rFonts w:eastAsiaTheme="minorHAnsi"/>
                <w:noProof/>
                <w:lang w:val="en-ZA"/>
              </w:rPr>
              <w:t>PM-06-PS03: Produce cutting templates and match with standards</w:t>
            </w:r>
            <w:r w:rsidR="00E579DC">
              <w:rPr>
                <w:noProof/>
                <w:webHidden/>
              </w:rPr>
              <w:tab/>
            </w:r>
            <w:r w:rsidR="00E579DC">
              <w:rPr>
                <w:noProof/>
                <w:webHidden/>
              </w:rPr>
              <w:fldChar w:fldCharType="begin"/>
            </w:r>
            <w:r w:rsidR="00E579DC">
              <w:rPr>
                <w:noProof/>
                <w:webHidden/>
              </w:rPr>
              <w:instrText xml:space="preserve"> PAGEREF _Toc197269572 \h </w:instrText>
            </w:r>
            <w:r w:rsidR="00E579DC">
              <w:rPr>
                <w:noProof/>
                <w:webHidden/>
              </w:rPr>
            </w:r>
            <w:r w:rsidR="00E579DC">
              <w:rPr>
                <w:noProof/>
                <w:webHidden/>
              </w:rPr>
              <w:fldChar w:fldCharType="separate"/>
            </w:r>
            <w:r w:rsidR="00354126">
              <w:rPr>
                <w:noProof/>
                <w:webHidden/>
              </w:rPr>
              <w:t>16</w:t>
            </w:r>
            <w:r w:rsidR="00E579DC">
              <w:rPr>
                <w:noProof/>
                <w:webHidden/>
              </w:rPr>
              <w:fldChar w:fldCharType="end"/>
            </w:r>
          </w:hyperlink>
        </w:p>
        <w:p w:rsidR="00E579DC" w:rsidRDefault="00184E30">
          <w:pPr>
            <w:pStyle w:val="TOC1"/>
            <w:tabs>
              <w:tab w:val="right" w:leader="dot" w:pos="9350"/>
            </w:tabs>
            <w:rPr>
              <w:rFonts w:asciiTheme="minorHAnsi" w:eastAsiaTheme="minorEastAsia" w:hAnsiTheme="minorHAnsi" w:cstheme="minorBidi"/>
              <w:noProof/>
              <w:sz w:val="22"/>
              <w:szCs w:val="22"/>
              <w:lang w:val="en-ZA" w:eastAsia="en-ZA"/>
            </w:rPr>
          </w:pPr>
          <w:hyperlink w:anchor="_Toc197269573" w:history="1">
            <w:r w:rsidR="00E579DC" w:rsidRPr="003C5FA0">
              <w:rPr>
                <w:rStyle w:val="Hyperlink"/>
                <w:rFonts w:eastAsiaTheme="minorHAnsi"/>
                <w:noProof/>
                <w:lang w:val="en-ZA"/>
              </w:rPr>
              <w:t>PM-06-PS04: Produce templates and patterns that meet specifications</w:t>
            </w:r>
            <w:r w:rsidR="00E579DC">
              <w:rPr>
                <w:noProof/>
                <w:webHidden/>
              </w:rPr>
              <w:tab/>
            </w:r>
            <w:r w:rsidR="00E579DC">
              <w:rPr>
                <w:noProof/>
                <w:webHidden/>
              </w:rPr>
              <w:fldChar w:fldCharType="begin"/>
            </w:r>
            <w:r w:rsidR="00E579DC">
              <w:rPr>
                <w:noProof/>
                <w:webHidden/>
              </w:rPr>
              <w:instrText xml:space="preserve"> PAGEREF _Toc197269573 \h </w:instrText>
            </w:r>
            <w:r w:rsidR="00E579DC">
              <w:rPr>
                <w:noProof/>
                <w:webHidden/>
              </w:rPr>
            </w:r>
            <w:r w:rsidR="00E579DC">
              <w:rPr>
                <w:noProof/>
                <w:webHidden/>
              </w:rPr>
              <w:fldChar w:fldCharType="separate"/>
            </w:r>
            <w:r w:rsidR="00354126">
              <w:rPr>
                <w:noProof/>
                <w:webHidden/>
              </w:rPr>
              <w:t>19</w:t>
            </w:r>
            <w:r w:rsidR="00E579DC">
              <w:rPr>
                <w:noProof/>
                <w:webHidden/>
              </w:rPr>
              <w:fldChar w:fldCharType="end"/>
            </w:r>
          </w:hyperlink>
        </w:p>
        <w:p w:rsidR="00E579DC" w:rsidRDefault="00184E30">
          <w:pPr>
            <w:pStyle w:val="TOC1"/>
            <w:tabs>
              <w:tab w:val="right" w:leader="dot" w:pos="9350"/>
            </w:tabs>
            <w:rPr>
              <w:rFonts w:asciiTheme="minorHAnsi" w:eastAsiaTheme="minorEastAsia" w:hAnsiTheme="minorHAnsi" w:cstheme="minorBidi"/>
              <w:noProof/>
              <w:sz w:val="22"/>
              <w:szCs w:val="22"/>
              <w:lang w:val="en-ZA" w:eastAsia="en-ZA"/>
            </w:rPr>
          </w:pPr>
          <w:hyperlink w:anchor="_Toc197269574" w:history="1">
            <w:r w:rsidR="00E579DC" w:rsidRPr="003C5FA0">
              <w:rPr>
                <w:rStyle w:val="Hyperlink"/>
                <w:rFonts w:eastAsiaTheme="minorHAnsi"/>
                <w:noProof/>
                <w:lang w:val="en-ZA"/>
              </w:rPr>
              <w:t>PM-06-PS05: Fit (mock), test and adjust cutting patterns and templates to ensure conformance to standards and requirements</w:t>
            </w:r>
            <w:r w:rsidR="00E579DC">
              <w:rPr>
                <w:noProof/>
                <w:webHidden/>
              </w:rPr>
              <w:tab/>
            </w:r>
            <w:r w:rsidR="00E579DC">
              <w:rPr>
                <w:noProof/>
                <w:webHidden/>
              </w:rPr>
              <w:fldChar w:fldCharType="begin"/>
            </w:r>
            <w:r w:rsidR="00E579DC">
              <w:rPr>
                <w:noProof/>
                <w:webHidden/>
              </w:rPr>
              <w:instrText xml:space="preserve"> PAGEREF _Toc197269574 \h </w:instrText>
            </w:r>
            <w:r w:rsidR="00E579DC">
              <w:rPr>
                <w:noProof/>
                <w:webHidden/>
              </w:rPr>
            </w:r>
            <w:r w:rsidR="00E579DC">
              <w:rPr>
                <w:noProof/>
                <w:webHidden/>
              </w:rPr>
              <w:fldChar w:fldCharType="separate"/>
            </w:r>
            <w:r w:rsidR="00354126">
              <w:rPr>
                <w:noProof/>
                <w:webHidden/>
              </w:rPr>
              <w:t>22</w:t>
            </w:r>
            <w:r w:rsidR="00E579DC">
              <w:rPr>
                <w:noProof/>
                <w:webHidden/>
              </w:rPr>
              <w:fldChar w:fldCharType="end"/>
            </w:r>
          </w:hyperlink>
        </w:p>
        <w:p w:rsidR="00E579DC" w:rsidRDefault="00184E30">
          <w:pPr>
            <w:pStyle w:val="TOC1"/>
            <w:tabs>
              <w:tab w:val="right" w:leader="dot" w:pos="9350"/>
            </w:tabs>
            <w:rPr>
              <w:rFonts w:asciiTheme="minorHAnsi" w:eastAsiaTheme="minorEastAsia" w:hAnsiTheme="minorHAnsi" w:cstheme="minorBidi"/>
              <w:noProof/>
              <w:sz w:val="22"/>
              <w:szCs w:val="22"/>
              <w:lang w:val="en-ZA" w:eastAsia="en-ZA"/>
            </w:rPr>
          </w:pPr>
          <w:hyperlink w:anchor="_Toc197269575" w:history="1">
            <w:r w:rsidR="00E579DC" w:rsidRPr="003C5FA0">
              <w:rPr>
                <w:rStyle w:val="Hyperlink"/>
                <w:rFonts w:eastAsiaTheme="minorHAnsi"/>
                <w:noProof/>
                <w:lang w:val="en-ZA"/>
              </w:rPr>
              <w:t>PM-06-PS06: Repair, modify and maintain cutting patterns and templates</w:t>
            </w:r>
            <w:r w:rsidR="00E579DC">
              <w:rPr>
                <w:noProof/>
                <w:webHidden/>
              </w:rPr>
              <w:tab/>
            </w:r>
            <w:r w:rsidR="00E579DC">
              <w:rPr>
                <w:noProof/>
                <w:webHidden/>
              </w:rPr>
              <w:fldChar w:fldCharType="begin"/>
            </w:r>
            <w:r w:rsidR="00E579DC">
              <w:rPr>
                <w:noProof/>
                <w:webHidden/>
              </w:rPr>
              <w:instrText xml:space="preserve"> PAGEREF _Toc197269575 \h </w:instrText>
            </w:r>
            <w:r w:rsidR="00E579DC">
              <w:rPr>
                <w:noProof/>
                <w:webHidden/>
              </w:rPr>
            </w:r>
            <w:r w:rsidR="00E579DC">
              <w:rPr>
                <w:noProof/>
                <w:webHidden/>
              </w:rPr>
              <w:fldChar w:fldCharType="separate"/>
            </w:r>
            <w:r w:rsidR="00354126">
              <w:rPr>
                <w:noProof/>
                <w:webHidden/>
              </w:rPr>
              <w:t>25</w:t>
            </w:r>
            <w:r w:rsidR="00E579DC">
              <w:rPr>
                <w:noProof/>
                <w:webHidden/>
              </w:rPr>
              <w:fldChar w:fldCharType="end"/>
            </w:r>
          </w:hyperlink>
        </w:p>
        <w:p w:rsidR="00B9181E" w:rsidRDefault="00B9181E">
          <w:r>
            <w:rPr>
              <w:b/>
              <w:bCs/>
              <w:noProof/>
            </w:rPr>
            <w:fldChar w:fldCharType="end"/>
          </w:r>
        </w:p>
      </w:sdtContent>
    </w:sdt>
    <w:p w:rsidR="00A83287" w:rsidRPr="00A362A0" w:rsidRDefault="00A83287" w:rsidP="00A83287">
      <w:pPr>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69565"/>
      <w:r w:rsidRPr="00A362A0">
        <w:rPr>
          <w:rFonts w:ascii="Century Gothic" w:hAnsi="Century Gothic" w:cs="Arial"/>
          <w:lang w:val="en-ZA"/>
        </w:rPr>
        <w:lastRenderedPageBreak/>
        <w:t>INTRODUCTION</w:t>
      </w:r>
      <w:bookmarkEnd w:id="0"/>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269566"/>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190127">
      <w:pPr>
        <w:pStyle w:val="Heading2"/>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7C7E6F" w:rsidP="007C7E6F">
      <w:pPr>
        <w:pStyle w:val="ListBullet2"/>
        <w:numPr>
          <w:ilvl w:val="0"/>
          <w:numId w:val="0"/>
        </w:numPr>
        <w:tabs>
          <w:tab w:val="left" w:pos="3735"/>
        </w:tabs>
        <w:spacing w:before="0" w:after="0" w:line="360" w:lineRule="auto"/>
        <w:ind w:left="641" w:hanging="357"/>
        <w:rPr>
          <w:rFonts w:ascii="Century Gothic" w:hAnsi="Century Gothic" w:cs="Arial"/>
          <w:sz w:val="22"/>
          <w:szCs w:val="22"/>
          <w:lang w:val="en-ZA"/>
        </w:rPr>
      </w:pPr>
      <w:r>
        <w:rPr>
          <w:rFonts w:ascii="Century Gothic" w:hAnsi="Century Gothic" w:cs="Arial"/>
          <w:sz w:val="22"/>
          <w:szCs w:val="22"/>
          <w:lang w:val="en-ZA"/>
        </w:rPr>
        <w:tab/>
      </w:r>
      <w:r>
        <w:rPr>
          <w:rFonts w:ascii="Century Gothic" w:hAnsi="Century Gothic" w:cs="Arial"/>
          <w:sz w:val="22"/>
          <w:szCs w:val="22"/>
          <w:lang w:val="en-ZA"/>
        </w:rPr>
        <w:tab/>
      </w: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Assessor (NQF 3 qualification with minimum of 3 years of clicking experienc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Moderator (NQF 3 qualification with minimum of 3 years of clicking experience, registered assessor, minimum 1 year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5" w:name="_Toc157945782"/>
      <w:bookmarkStart w:id="6" w:name="_Toc197269567"/>
      <w:r w:rsidRPr="00A362A0">
        <w:rPr>
          <w:rFonts w:ascii="Century Gothic" w:hAnsi="Century Gothic"/>
          <w:i w:val="0"/>
          <w:lang w:val="en-ZA"/>
        </w:rPr>
        <w:lastRenderedPageBreak/>
        <w:t>PRACTICAL SKILL MODULE SPECIFICATIONS</w:t>
      </w:r>
      <w:bookmarkEnd w:id="5"/>
      <w:bookmarkEnd w:id="6"/>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4F4427"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4F4427">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4F4427"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4F4427">
        <w:rPr>
          <w:rFonts w:ascii="Century Gothic" w:eastAsiaTheme="minorHAnsi" w:hAnsi="Century Gothic" w:cs="Arial"/>
          <w:b/>
          <w:color w:val="000000"/>
          <w:sz w:val="22"/>
          <w:szCs w:val="20"/>
          <w:lang w:val="en-ZA"/>
        </w:rPr>
        <w:t xml:space="preserve">PM-06, Produce upholstery patterns and templates for the upholstery frame preparation and cutting departments, NQF Level 3, Credits 16 </w:t>
      </w:r>
    </w:p>
    <w:p w:rsidR="00FD6A1F" w:rsidRPr="009E32A6"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9E32A6">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86502B"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86502B">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A2D40"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A2D4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E46B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AE46B8">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6E3CD1"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6E3CD1">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C82EA8"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bookmarkStart w:id="7" w:name="_Toc157945783"/>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8" w:name="_Toc197269568"/>
      <w:r w:rsidRPr="00A362A0">
        <w:rPr>
          <w:rFonts w:ascii="Century Gothic" w:hAnsi="Century Gothic"/>
          <w:lang w:val="en-ZA"/>
        </w:rPr>
        <w:lastRenderedPageBreak/>
        <w:t>INTRODUCTION</w:t>
      </w:r>
      <w:bookmarkEnd w:id="7"/>
      <w:bookmarkEnd w:id="8"/>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4F4427" w:rsidRDefault="003E28BC">
      <w:pPr>
        <w:rPr>
          <w:rFonts w:ascii="Century Gothic" w:hAnsi="Century Gothic"/>
          <w:lang w:val="en-ZA"/>
        </w:rPr>
      </w:pPr>
      <w:r w:rsidRPr="004F4427">
        <w:rPr>
          <w:rFonts w:ascii="Century Gothic" w:hAnsi="Century Gothic"/>
          <w:b/>
          <w:bCs/>
          <w:lang w:val="en-ZA"/>
        </w:rPr>
        <w:br w:type="page"/>
      </w:r>
    </w:p>
    <w:p w:rsidR="004F4427" w:rsidRPr="004F4427" w:rsidRDefault="004F4427" w:rsidP="004F4427">
      <w:pPr>
        <w:pStyle w:val="Heading1"/>
        <w:framePr w:wrap="around"/>
        <w:jc w:val="left"/>
        <w:rPr>
          <w:rFonts w:eastAsiaTheme="minorHAnsi"/>
          <w:lang w:val="en-ZA"/>
        </w:rPr>
      </w:pPr>
      <w:bookmarkStart w:id="9" w:name="_Toc197269569"/>
      <w:r w:rsidRPr="004F4427">
        <w:rPr>
          <w:rFonts w:eastAsiaTheme="minorHAnsi"/>
          <w:lang w:val="en-ZA"/>
        </w:rPr>
        <w:lastRenderedPageBreak/>
        <w:t>PM-06, Produce upholstery patterns and templates for the upholstery frame preparation and cutting departments, NQF Level 3, Credits 16</w:t>
      </w:r>
      <w:bookmarkEnd w:id="9"/>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color w:val="000000"/>
          <w:szCs w:val="20"/>
          <w:lang w:val="en-ZA"/>
        </w:rPr>
      </w:pPr>
    </w:p>
    <w:p w:rsidR="00E579DC" w:rsidRDefault="00E579DC" w:rsidP="00E579DC">
      <w:r>
        <w:t xml:space="preserve">Qualification Title: Furniture Upholsterer  </w:t>
      </w:r>
    </w:p>
    <w:p w:rsidR="00E579DC" w:rsidRDefault="00E579DC" w:rsidP="00E579DC">
      <w:r>
        <w:t xml:space="preserve">Curriculum Code: PM-06  </w:t>
      </w:r>
    </w:p>
    <w:p w:rsidR="00E579DC" w:rsidRDefault="00E579DC" w:rsidP="00E579DC">
      <w:r>
        <w:t xml:space="preserve">NQF Level: 3  </w:t>
      </w:r>
    </w:p>
    <w:p w:rsidR="00E579DC" w:rsidRDefault="00E579DC" w:rsidP="00E579DC">
      <w:r>
        <w:t xml:space="preserve">Credits: 16  </w:t>
      </w:r>
    </w:p>
    <w:p w:rsidR="00E579DC" w:rsidRDefault="00E579DC" w:rsidP="00E579DC"/>
    <w:p w:rsidR="00E579DC" w:rsidRDefault="00E579DC" w:rsidP="00E579DC">
      <w:r>
        <w:t>Purpose of the Practical Skill Modules:</w:t>
      </w:r>
    </w:p>
    <w:p w:rsidR="00E579DC" w:rsidRDefault="00E579DC" w:rsidP="00E579DC"/>
    <w:p w:rsidR="00E579DC" w:rsidRDefault="00E579DC" w:rsidP="00E579DC">
      <w:r>
        <w:t>The PM-06 module is designed to provide learners with comprehensive skills in creating and producing master or generic upholstery patterns and templates. This involves translating sketches, customer descriptions, or blueprints into precise patterns that meet all quality standards. Additionally, learners will calculate material requirements and determine the appropriate manufacturing processes.</w:t>
      </w:r>
    </w:p>
    <w:p w:rsidR="00E579DC" w:rsidRDefault="00E579DC" w:rsidP="00E579DC"/>
    <w:p w:rsidR="00E579DC" w:rsidRDefault="00E579DC" w:rsidP="00E579DC">
      <w:r>
        <w:t>Learning Objectives:</w:t>
      </w:r>
    </w:p>
    <w:p w:rsidR="00E579DC" w:rsidRDefault="00E579DC" w:rsidP="00E579DC"/>
    <w:p w:rsidR="00E579DC" w:rsidRDefault="00E579DC" w:rsidP="00E579DC">
      <w:r>
        <w:t>Upon completion of this module, learners will be proficient in:</w:t>
      </w:r>
    </w:p>
    <w:p w:rsidR="00E579DC" w:rsidRDefault="00E579DC" w:rsidP="00E579DC"/>
    <w:p w:rsidR="00E579DC" w:rsidRDefault="00E579DC" w:rsidP="00E579DC">
      <w:r>
        <w:t>1. Measuring Furniture Frames:</w:t>
      </w:r>
    </w:p>
    <w:p w:rsidR="00E579DC" w:rsidRDefault="00E579DC" w:rsidP="00E579DC">
      <w:r>
        <w:t xml:space="preserve">   - PM-06-PS01: Learners will measure a range of furniture frames using various measuring equipment and tools to determine the correct dimensions necessary for creating accurate upholstery patterns and templates.</w:t>
      </w:r>
    </w:p>
    <w:p w:rsidR="00E579DC" w:rsidRDefault="00E579DC" w:rsidP="00E579DC"/>
    <w:p w:rsidR="00E579DC" w:rsidRDefault="00E579DC" w:rsidP="00E579DC">
      <w:r>
        <w:t>2. Interpreting Design Information:</w:t>
      </w:r>
    </w:p>
    <w:p w:rsidR="00E579DC" w:rsidRDefault="00E579DC" w:rsidP="00E579DC">
      <w:r>
        <w:t xml:space="preserve">   - PM-06-PS02: Learners will study and interpret sketches, customer descriptions, or blueprints to gather essential information for producing upholstery patterns and cutting templates.</w:t>
      </w:r>
    </w:p>
    <w:p w:rsidR="00E579DC" w:rsidRDefault="00E579DC" w:rsidP="00E579DC"/>
    <w:p w:rsidR="00E579DC" w:rsidRDefault="00E579DC" w:rsidP="00E579DC">
      <w:r>
        <w:t>3. Producing Cutting Templates:</w:t>
      </w:r>
    </w:p>
    <w:p w:rsidR="00E579DC" w:rsidRDefault="00E579DC" w:rsidP="00E579DC">
      <w:r>
        <w:t xml:space="preserve">   - PM-06-PS03: Learners will produce cutting templates that match industry standards, ensuring precision and quality in the final product.</w:t>
      </w:r>
    </w:p>
    <w:p w:rsidR="00E579DC" w:rsidRDefault="00E579DC" w:rsidP="00E579DC"/>
    <w:p w:rsidR="00E579DC" w:rsidRDefault="00E579DC" w:rsidP="00E579DC">
      <w:r>
        <w:lastRenderedPageBreak/>
        <w:t>4. Meeting Specifications:</w:t>
      </w:r>
    </w:p>
    <w:p w:rsidR="00E579DC" w:rsidRDefault="00E579DC" w:rsidP="00E579DC">
      <w:r>
        <w:t xml:space="preserve">   - PM-06-PS04: Learners will create templates and patterns that adhere strictly to the given specifications, ensuring they are suitable for the intended upholstery projects.</w:t>
      </w:r>
    </w:p>
    <w:p w:rsidR="00E579DC" w:rsidRDefault="00E579DC" w:rsidP="00E579DC"/>
    <w:p w:rsidR="00E579DC" w:rsidRDefault="00E579DC" w:rsidP="00E579DC">
      <w:r>
        <w:t>5. Fitting and Testing:</w:t>
      </w:r>
    </w:p>
    <w:p w:rsidR="00E579DC" w:rsidRDefault="00E579DC" w:rsidP="00E579DC">
      <w:r>
        <w:t xml:space="preserve">   - PM-06-PS05: Learners will fit (mock), test, and adjust cutting patterns and templates to ensure they conform to required standards and specifications. This process involves practical testing to verify accuracy and functionality.</w:t>
      </w:r>
    </w:p>
    <w:p w:rsidR="00E579DC" w:rsidRDefault="00E579DC" w:rsidP="00E579DC"/>
    <w:p w:rsidR="00E579DC" w:rsidRDefault="00E579DC" w:rsidP="00E579DC">
      <w:r>
        <w:t>6. Maintaining Patterns and Templates:</w:t>
      </w:r>
    </w:p>
    <w:p w:rsidR="00E579DC" w:rsidRDefault="00E579DC" w:rsidP="00E579DC">
      <w:r>
        <w:t xml:space="preserve">   - PM-06-PS06: Learners will develop skills to repair, modify, and maintain cutting patterns and templates, ensuring their longevity and usability for future projects.</w:t>
      </w:r>
    </w:p>
    <w:p w:rsidR="00E579DC" w:rsidRDefault="00E579DC" w:rsidP="00E579DC"/>
    <w:p w:rsidR="00E579DC" w:rsidRDefault="00E579DC" w:rsidP="00E579DC">
      <w:r>
        <w:t>Scope of Practical Skills:</w:t>
      </w:r>
    </w:p>
    <w:p w:rsidR="00E579DC" w:rsidRDefault="00E579DC" w:rsidP="00E579DC"/>
    <w:p w:rsidR="00E579DC" w:rsidRDefault="00E579DC" w:rsidP="00E579DC">
      <w:r>
        <w:t>1. Measuring Furniture Frames:</w:t>
      </w:r>
    </w:p>
    <w:p w:rsidR="00E579DC" w:rsidRDefault="00E579DC" w:rsidP="00E579DC">
      <w:r>
        <w:t xml:space="preserve">   - Learners will use measuring tapes, calipers, and other tools to accurately capture the dimensions of various furniture frames. This data is crucial for creating precise patterns and templates.</w:t>
      </w:r>
    </w:p>
    <w:p w:rsidR="00E579DC" w:rsidRDefault="00E579DC" w:rsidP="00E579DC"/>
    <w:p w:rsidR="00E579DC" w:rsidRDefault="00E579DC" w:rsidP="00E579DC">
      <w:r>
        <w:t>2. Interpreting Design Information:</w:t>
      </w:r>
    </w:p>
    <w:p w:rsidR="00E579DC" w:rsidRDefault="00E579DC" w:rsidP="00E579DC">
      <w:r>
        <w:t xml:space="preserve">   - Learners will analyse design sketches, customer descriptions, or blueprints to extract critical information needed for pattern creation. This involves understanding design intent, scale, and detail.</w:t>
      </w:r>
    </w:p>
    <w:p w:rsidR="00E579DC" w:rsidRDefault="00E579DC" w:rsidP="00E579DC"/>
    <w:p w:rsidR="00E579DC" w:rsidRDefault="00E579DC" w:rsidP="00E579DC">
      <w:r>
        <w:t>3. Producing Cutting Templates:</w:t>
      </w:r>
    </w:p>
    <w:p w:rsidR="00E579DC" w:rsidRDefault="00E579DC" w:rsidP="00E579DC">
      <w:r>
        <w:t xml:space="preserve">   - Learners will create cutting templates from the interpreted designs, ensuring they meet the necessary standards. This includes accurately marking and cutting materials to produce templates.</w:t>
      </w:r>
    </w:p>
    <w:p w:rsidR="00E579DC" w:rsidRDefault="00E579DC" w:rsidP="00E579DC"/>
    <w:p w:rsidR="00E579DC" w:rsidRDefault="00E579DC" w:rsidP="00E579DC">
      <w:r>
        <w:t>4. Creating Patterns to Specifications:</w:t>
      </w:r>
    </w:p>
    <w:p w:rsidR="00E579DC" w:rsidRDefault="00E579DC" w:rsidP="00E579DC">
      <w:r>
        <w:t xml:space="preserve">   - Learners will produce patterns that match detailed specifications, focusing on dimensions, shape, and fit. This step ensures the final upholstery pieces will fit perfectly on the furniture frames.</w:t>
      </w:r>
    </w:p>
    <w:p w:rsidR="00E579DC" w:rsidRDefault="00E579DC" w:rsidP="00E579DC"/>
    <w:p w:rsidR="00E579DC" w:rsidRDefault="00E579DC" w:rsidP="00E579DC">
      <w:r>
        <w:t>5. Fitting and Adjusting Templates:</w:t>
      </w:r>
    </w:p>
    <w:p w:rsidR="00E579DC" w:rsidRDefault="00E579DC" w:rsidP="00E579DC">
      <w:r>
        <w:t xml:space="preserve">   - Learners will mock-up the templates on furniture frames, test their fit, and make necessary adjustments. This hands-on process is vital for ensuring the templates will produce high-quality, well-fitting upholstery pieces.</w:t>
      </w:r>
    </w:p>
    <w:p w:rsidR="00E579DC" w:rsidRDefault="00E579DC" w:rsidP="00E579DC"/>
    <w:p w:rsidR="00E579DC" w:rsidRDefault="00E579DC" w:rsidP="00E579DC">
      <w:r>
        <w:t>6. Maintaining Patterns and Templates:</w:t>
      </w:r>
    </w:p>
    <w:p w:rsidR="00E579DC" w:rsidRDefault="00E579DC" w:rsidP="00E579DC">
      <w:r>
        <w:t xml:space="preserve">   - Learners will learn techniques for repairing and modifying existing patterns and templates, as well as maintaining them for repeated use. This ensures consistent quality and efficiency in the upholstery production process.</w:t>
      </w:r>
    </w:p>
    <w:p w:rsidR="00E579DC" w:rsidRDefault="00E579DC" w:rsidP="00E579DC"/>
    <w:p w:rsidR="00E579DC" w:rsidRDefault="00E579DC" w:rsidP="00E579DC">
      <w:r>
        <w:t>Assessment Criteria:</w:t>
      </w:r>
    </w:p>
    <w:p w:rsidR="00E579DC" w:rsidRDefault="00E579DC" w:rsidP="00E579DC"/>
    <w:p w:rsidR="00E579DC" w:rsidRDefault="00E579DC" w:rsidP="00E579DC">
      <w:r>
        <w:t>Learners will be assessed on their ability to:</w:t>
      </w:r>
    </w:p>
    <w:p w:rsidR="00E579DC" w:rsidRDefault="00E579DC" w:rsidP="00E579DC"/>
    <w:p w:rsidR="00E579DC" w:rsidRDefault="00E579DC" w:rsidP="00E579DC">
      <w:r>
        <w:t>- Accurately measure furniture frames and determine dimensions for patterns and templates.</w:t>
      </w:r>
    </w:p>
    <w:p w:rsidR="00E579DC" w:rsidRDefault="00E579DC" w:rsidP="00E579DC">
      <w:r>
        <w:t>- Effectively interpret and extract information from design sketches, customer descriptions, or blueprints.</w:t>
      </w:r>
    </w:p>
    <w:p w:rsidR="00E579DC" w:rsidRDefault="00E579DC" w:rsidP="00E579DC">
      <w:r>
        <w:t>- Produce cutting templates that adhere to industry standards and job specifications.</w:t>
      </w:r>
    </w:p>
    <w:p w:rsidR="00E579DC" w:rsidRDefault="00E579DC" w:rsidP="00E579DC">
      <w:r>
        <w:t>- Create patterns that meet detailed specifications and requirements.</w:t>
      </w:r>
    </w:p>
    <w:p w:rsidR="00E579DC" w:rsidRDefault="00E579DC" w:rsidP="00E579DC">
      <w:r>
        <w:t>- Fit, test, and adjust templates to ensure they conform to required standards.</w:t>
      </w:r>
    </w:p>
    <w:p w:rsidR="00E579DC" w:rsidRDefault="00E579DC" w:rsidP="00E579DC">
      <w:r>
        <w:t>- Repair, modify, and maintain patterns and templates for future use.</w:t>
      </w:r>
    </w:p>
    <w:p w:rsidR="00E579DC" w:rsidRDefault="00E579DC" w:rsidP="00E579DC"/>
    <w:p w:rsidR="00E579DC" w:rsidRDefault="00E579DC" w:rsidP="00E579DC">
      <w:r>
        <w:t>By mastering these skills, learners will be able to produce high-quality upholstery patterns and templates, contributing to efficient and precise upholstery frame preparation and cutting processes. This module ensures that learners can meet the demands of various upholstery projects with a high level of professionalism and accuracy  .</w:t>
      </w:r>
    </w:p>
    <w:p w:rsidR="004F4427" w:rsidRDefault="00E579DC" w:rsidP="00E579DC">
      <w:pPr>
        <w:rPr>
          <w:rFonts w:ascii="Century Gothic" w:eastAsiaTheme="minorHAnsi" w:hAnsi="Century Gothic" w:cs="Arial"/>
          <w:b/>
          <w:bCs/>
          <w:color w:val="000000"/>
          <w:szCs w:val="20"/>
          <w:lang w:val="en-ZA"/>
        </w:rPr>
      </w:pPr>
      <w:r>
        <w:br w:type="page"/>
      </w:r>
    </w:p>
    <w:p w:rsidR="004F4427" w:rsidRPr="004F4427" w:rsidRDefault="004F4427" w:rsidP="004F4427">
      <w:pPr>
        <w:pStyle w:val="Heading1"/>
        <w:framePr w:wrap="around"/>
        <w:jc w:val="left"/>
        <w:rPr>
          <w:rFonts w:eastAsiaTheme="minorHAnsi"/>
          <w:lang w:val="en-ZA"/>
        </w:rPr>
      </w:pPr>
      <w:bookmarkStart w:id="10" w:name="_Toc197269570"/>
      <w:r w:rsidRPr="004F4427">
        <w:rPr>
          <w:rFonts w:eastAsiaTheme="minorHAnsi"/>
          <w:lang w:val="en-ZA"/>
        </w:rPr>
        <w:lastRenderedPageBreak/>
        <w:t>PM-06-PS01: Measure a range of furniture frames to identify information for upholstery patterns and templates using measuring equipment and tools to determine the correct dimensions</w:t>
      </w:r>
      <w:bookmarkEnd w:id="10"/>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color w:val="000000"/>
          <w:szCs w:val="20"/>
          <w:lang w:val="en-ZA"/>
        </w:rPr>
      </w:pPr>
    </w:p>
    <w:p w:rsidR="00684088" w:rsidRDefault="00684088" w:rsidP="00684088"/>
    <w:p w:rsidR="00684088" w:rsidRDefault="00684088" w:rsidP="00684088">
      <w:r>
        <w:t>The PM-06-PS01 module aims to equip learners with the essential skills required to measure various furniture frames accurately. This involves using a range of measuring equipment and tools to determine the correct dimensions necessary for producing precise upholstery patterns and templates. Accurate measurement is critical for ensuring that the final upholstery fits perfectly and maintains high-quality standard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Selecting Appropriate Tools:</w:t>
      </w:r>
    </w:p>
    <w:p w:rsidR="00684088" w:rsidRDefault="00684088" w:rsidP="00684088">
      <w:r>
        <w:t xml:space="preserve">   - PA0101: Learners will select appropriate measuring and drawing equipment, such as Vernier callipers, scale rules, cloth tape measures, retractable steel tape measures, and steel rulers. They will use these tools to produce accurate lines, shapes, curves, corners, and angles.</w:t>
      </w:r>
    </w:p>
    <w:p w:rsidR="00684088" w:rsidRDefault="00684088" w:rsidP="00684088"/>
    <w:p w:rsidR="00684088" w:rsidRDefault="00684088" w:rsidP="00684088">
      <w:r>
        <w:t>2. Inspecting Tools and Equipment:</w:t>
      </w:r>
    </w:p>
    <w:p w:rsidR="00684088" w:rsidRDefault="00684088" w:rsidP="00684088">
      <w:r>
        <w:t xml:space="preserve">   - PA0102: Learners will inspect measuring tools and equipment to ensure they are in appropriate condition for safe and effective use. This involves checking for damage, ensuring calibration, and confirming the accuracy of the tools.</w:t>
      </w:r>
    </w:p>
    <w:p w:rsidR="00684088" w:rsidRDefault="00684088" w:rsidP="00684088"/>
    <w:p w:rsidR="00684088" w:rsidRDefault="00684088" w:rsidP="00684088">
      <w:r>
        <w:t>3. Taking Accurate Measurements:</w:t>
      </w:r>
    </w:p>
    <w:p w:rsidR="00684088" w:rsidRDefault="00684088" w:rsidP="00684088">
      <w:r>
        <w:t xml:space="preserve">   - PA0103: Learners will take accurate measurements of all furniture and component dimensions using correct measuring techniques. This step is vital for capturing the precise dimensions needed for pattern creation.</w:t>
      </w:r>
    </w:p>
    <w:p w:rsidR="00684088" w:rsidRDefault="00684088" w:rsidP="00684088"/>
    <w:p w:rsidR="00684088" w:rsidRDefault="00684088" w:rsidP="00684088">
      <w:r>
        <w:t>4. Applying Mathematical Skills:</w:t>
      </w:r>
    </w:p>
    <w:p w:rsidR="00684088" w:rsidRDefault="00684088" w:rsidP="00684088">
      <w:r>
        <w:t xml:space="preserve">   - PA0104: Learners will apply mathematical skills to make necessary calculations, including determining and producing angles, curves, and corners. Accurate calculations ensure that the patterns will fit the furniture frames correctly.</w:t>
      </w:r>
    </w:p>
    <w:p w:rsidR="00684088" w:rsidRDefault="00684088" w:rsidP="00684088"/>
    <w:p w:rsidR="00684088" w:rsidRDefault="00684088" w:rsidP="00684088">
      <w:r>
        <w:t>5. Identifying and Calculating Allowances:</w:t>
      </w:r>
    </w:p>
    <w:p w:rsidR="00684088" w:rsidRDefault="00684088" w:rsidP="00684088">
      <w:r>
        <w:t xml:space="preserve">   - PA0105: Learners will identify all aspects where allowances are needed, such as sewing, tacking, and stapling, and calculate and add these allowances to the measurements. This ensures that the final upholstery pieces will have the necessary extra material for assembly.</w:t>
      </w:r>
    </w:p>
    <w:p w:rsidR="00684088" w:rsidRDefault="00684088" w:rsidP="00684088"/>
    <w:p w:rsidR="00684088" w:rsidRDefault="00684088" w:rsidP="00684088">
      <w:r>
        <w:t>6. Recording Measurements:</w:t>
      </w:r>
    </w:p>
    <w:p w:rsidR="00684088" w:rsidRDefault="00684088" w:rsidP="00684088">
      <w:r>
        <w:t xml:space="preserve">   - PA0106: Learners will take and keep accurate records of all measurements. Proper documentation is crucial for reference and ensures consistency throughout the upholstery process.</w:t>
      </w:r>
    </w:p>
    <w:p w:rsidR="00684088" w:rsidRDefault="00684088" w:rsidP="00684088"/>
    <w:p w:rsidR="00684088" w:rsidRPr="004C41A6" w:rsidRDefault="00684088" w:rsidP="00684088">
      <w:pPr>
        <w:rPr>
          <w:b/>
        </w:rPr>
      </w:pPr>
      <w:r w:rsidRPr="004C41A6">
        <w:rPr>
          <w:b/>
        </w:rPr>
        <w:t>Detailed Breakdown of Practical Skills:</w:t>
      </w:r>
    </w:p>
    <w:p w:rsidR="00684088" w:rsidRDefault="00684088" w:rsidP="00684088"/>
    <w:p w:rsidR="00684088" w:rsidRDefault="00684088" w:rsidP="00684088">
      <w:r>
        <w:t>1. Selecting Appropriate Tools:</w:t>
      </w:r>
    </w:p>
    <w:p w:rsidR="00684088" w:rsidRDefault="00684088" w:rsidP="00684088">
      <w:r>
        <w:t xml:space="preserve">   - Learners will choose the correct tools based on the type of furniture frame and the specific measurements required. For example, Vernier callipers for precise small measurements, and retractable steel tape measures for larger dimensions.</w:t>
      </w:r>
    </w:p>
    <w:p w:rsidR="00684088" w:rsidRDefault="00684088" w:rsidP="00684088"/>
    <w:p w:rsidR="00684088" w:rsidRDefault="00684088" w:rsidP="00684088">
      <w:r>
        <w:t>2. Inspecting Tools and Equipment:</w:t>
      </w:r>
    </w:p>
    <w:p w:rsidR="00684088" w:rsidRDefault="00684088" w:rsidP="00684088">
      <w:r>
        <w:t xml:space="preserve">   - Before use, learners will inspect each tool for signs of wear or damage, calibrate them if necessary, and ensure they are suitable for the task at hand.</w:t>
      </w:r>
    </w:p>
    <w:p w:rsidR="00684088" w:rsidRDefault="00684088" w:rsidP="00684088"/>
    <w:p w:rsidR="00684088" w:rsidRDefault="00684088" w:rsidP="00684088">
      <w:r>
        <w:t>3. Taking Accurate Measurements:</w:t>
      </w:r>
    </w:p>
    <w:p w:rsidR="00684088" w:rsidRDefault="00684088" w:rsidP="00684088">
      <w:r>
        <w:t xml:space="preserve">   - Using correct techniques, learners will measure various parts of the furniture frames, including lengths, widths, heights, diameters of circles, and depths. They will ensure that all measurements are taken from the correct reference points.</w:t>
      </w:r>
    </w:p>
    <w:p w:rsidR="00684088" w:rsidRDefault="00684088" w:rsidP="00684088"/>
    <w:p w:rsidR="00684088" w:rsidRDefault="00684088" w:rsidP="00684088">
      <w:r>
        <w:t>4. Applying Mathematical Skills:</w:t>
      </w:r>
    </w:p>
    <w:p w:rsidR="00684088" w:rsidRDefault="00684088" w:rsidP="00684088">
      <w:r>
        <w:t xml:space="preserve">   - Learners will apply mathematical principles to calculate angles, curves, and corners. This includes using geometry to determine the correct dimensions and shapes required for the patterns.</w:t>
      </w:r>
    </w:p>
    <w:p w:rsidR="00684088" w:rsidRDefault="00684088" w:rsidP="00684088"/>
    <w:p w:rsidR="00684088" w:rsidRDefault="00684088" w:rsidP="00684088">
      <w:r>
        <w:t>5. Identifying and Calculating Allowances:</w:t>
      </w:r>
    </w:p>
    <w:p w:rsidR="00684088" w:rsidRDefault="00684088" w:rsidP="00684088">
      <w:r>
        <w:t xml:space="preserve">   - Learners will assess where additional material is needed for assembly processes such as sewing, tacking, and stapling. They will add these allowances to their measurements to ensure the patterns accommodate these needs.</w:t>
      </w:r>
    </w:p>
    <w:p w:rsidR="00684088" w:rsidRDefault="00684088" w:rsidP="00684088"/>
    <w:p w:rsidR="00684088" w:rsidRDefault="00684088" w:rsidP="00684088">
      <w:r>
        <w:t>6. Recording Measurements:</w:t>
      </w:r>
    </w:p>
    <w:p w:rsidR="00684088" w:rsidRDefault="00684088" w:rsidP="00684088">
      <w:r>
        <w:lastRenderedPageBreak/>
        <w:t xml:space="preserve">   - Accurate record-keeping is emphasised, with learners documenting all measurements clearly and systematically. This documentation will be used to create precise patterns and template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Select and use appropriate measuring and drawing tools to produce accurate measurements.</w:t>
      </w:r>
    </w:p>
    <w:p w:rsidR="00684088" w:rsidRDefault="00684088" w:rsidP="00684088">
      <w:r>
        <w:t>- Inspect and confirm the condition of measuring tools and equipment for safe use.</w:t>
      </w:r>
    </w:p>
    <w:p w:rsidR="00684088" w:rsidRDefault="00684088" w:rsidP="00684088">
      <w:r>
        <w:t>- Take precise measurements of furniture frames and components using correct techniques.</w:t>
      </w:r>
    </w:p>
    <w:p w:rsidR="00684088" w:rsidRDefault="00684088" w:rsidP="00684088">
      <w:r>
        <w:t>- Apply mathematical skills to calculate necessary dimensions, angles, curves, and corners.</w:t>
      </w:r>
    </w:p>
    <w:p w:rsidR="00684088" w:rsidRDefault="00684088" w:rsidP="00684088">
      <w:r>
        <w:t>- Identify and calculate necessary allowances for sewing, tacking, and stapling.</w:t>
      </w:r>
    </w:p>
    <w:p w:rsidR="00684088" w:rsidRDefault="00684088" w:rsidP="00684088">
      <w:r>
        <w:t>- Maintain accurate records of all measurements taken.</w:t>
      </w:r>
    </w:p>
    <w:p w:rsidR="00684088" w:rsidRDefault="00684088" w:rsidP="00684088"/>
    <w:p w:rsidR="00684088" w:rsidRDefault="00684088" w:rsidP="00684088">
      <w:r>
        <w:t>By mastering these skills, learners will ensure the production of high-quality upholstery patterns and templates, contributing to the efficient and precise preparation of upholstery frames. This module ensures that learners can meet the demands of various upholstery projects with a high level of professionalism and accuracy.</w:t>
      </w:r>
    </w:p>
    <w:p w:rsid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1" w:name="_Toc197269571"/>
      <w:r w:rsidRPr="004F4427">
        <w:rPr>
          <w:rFonts w:eastAsiaTheme="minorHAnsi"/>
          <w:lang w:val="en-ZA"/>
        </w:rPr>
        <w:lastRenderedPageBreak/>
        <w:t>PM-06-PS02: Study and interpret sketches, customer descriptions or blueprints to collect information for upholstery patterns and cutting templates</w:t>
      </w:r>
      <w:bookmarkEnd w:id="11"/>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2 module is designed to equip learners with the skills necessary to study and interpret various forms of design documentation, such as sketches, customer descriptions, and blueprints. This interpretation is crucial for collecting accurate information required to create upholstery patterns and cutting templates. Understanding these documents ensures that the final upholstery products meet the specified quality standards and customer expectation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Interpreting Specifications:</w:t>
      </w:r>
    </w:p>
    <w:p w:rsidR="00684088" w:rsidRDefault="00684088" w:rsidP="00684088">
      <w:r>
        <w:t xml:space="preserve">   - PA0201: Learners will be able to interpret specifications from sketches, customer descriptions, or blueprints to determine the requirements for cutting patterns and templates. This involves understanding the design intent, dimensions, and specific details necessary for creating accurate patterns.</w:t>
      </w:r>
    </w:p>
    <w:p w:rsidR="00684088" w:rsidRDefault="00684088" w:rsidP="00684088"/>
    <w:p w:rsidR="00684088" w:rsidRDefault="00684088" w:rsidP="00684088">
      <w:r>
        <w:t>2. Differentiating Between Types of Patterns and Templates:</w:t>
      </w:r>
    </w:p>
    <w:p w:rsidR="00684088" w:rsidRDefault="00684088" w:rsidP="00684088">
      <w:r>
        <w:t xml:space="preserve">   - PA0202: Learners will differentiate between cutting patterns and templates intended for one-off projects, multiple uses, short-term use, and long-term use. This distinction is essential for selecting the appropriate materials and methods for creating durable and reusable patterns.</w:t>
      </w:r>
    </w:p>
    <w:p w:rsidR="00684088" w:rsidRDefault="00684088" w:rsidP="00684088"/>
    <w:p w:rsidR="00684088" w:rsidRPr="004C41A6" w:rsidRDefault="00684088" w:rsidP="00684088">
      <w:pPr>
        <w:rPr>
          <w:b/>
        </w:rPr>
      </w:pPr>
      <w:r w:rsidRPr="004C41A6">
        <w:rPr>
          <w:b/>
        </w:rPr>
        <w:t>Detailed Breakdown of Practical Skills:</w:t>
      </w:r>
    </w:p>
    <w:p w:rsidR="00684088" w:rsidRDefault="00684088" w:rsidP="00684088"/>
    <w:p w:rsidR="00684088" w:rsidRDefault="00684088" w:rsidP="00684088">
      <w:r>
        <w:t>1. Interpreting Specifications:</w:t>
      </w:r>
    </w:p>
    <w:p w:rsidR="00684088" w:rsidRDefault="00684088" w:rsidP="00684088">
      <w:r>
        <w:t xml:space="preserve">   - Learners will examine design sketches, customer descriptions, or blueprints to extract vital information. This includes identifying dimensions, shapes, materials, and specific design features required for the upholstery project.</w:t>
      </w:r>
    </w:p>
    <w:p w:rsidR="00684088" w:rsidRDefault="00684088" w:rsidP="00684088">
      <w:r>
        <w:lastRenderedPageBreak/>
        <w:t xml:space="preserve">   - Learners will interpret design intentions and translate them into practical cutting patterns and templates, ensuring all specifications are met accurately.</w:t>
      </w:r>
    </w:p>
    <w:p w:rsidR="00684088" w:rsidRDefault="00684088" w:rsidP="00684088"/>
    <w:p w:rsidR="00684088" w:rsidRDefault="00684088" w:rsidP="00684088">
      <w:r>
        <w:t>2. Differentiating Between Types of Patterns and Templates:</w:t>
      </w:r>
    </w:p>
    <w:p w:rsidR="00684088" w:rsidRDefault="00684088" w:rsidP="00684088">
      <w:r>
        <w:t xml:space="preserve">   - Learners will understand the different requirements for patterns and templates based on their intended use:</w:t>
      </w:r>
    </w:p>
    <w:p w:rsidR="00684088" w:rsidRDefault="00684088" w:rsidP="00684088">
      <w:r>
        <w:t xml:space="preserve">     - One-Offs: Patterns and templates designed for single use, typically for custom or bespoke projects. These may be made from less durable materials, as they are not intended for repeated use.</w:t>
      </w:r>
    </w:p>
    <w:p w:rsidR="00684088" w:rsidRDefault="00684088" w:rsidP="00684088">
      <w:r>
        <w:t xml:space="preserve">     - Multiple Uses: Patterns and templates that will be used repeatedly for identical or similar projects. These require more durable materials and precise construction to ensure consistency.</w:t>
      </w:r>
    </w:p>
    <w:p w:rsidR="00684088" w:rsidRDefault="00684088" w:rsidP="00684088">
      <w:r>
        <w:t xml:space="preserve">     - Short-Term Use: Patterns and templates needed for a limited number of uses, often for short production runs or prototype development. These need to balance durability with cost-effectiveness.</w:t>
      </w:r>
    </w:p>
    <w:p w:rsidR="00684088" w:rsidRDefault="00684088" w:rsidP="00684088">
      <w:r>
        <w:t xml:space="preserve">     - Long-Term Use: Patterns and templates intended for long-term or ongoing use in high-volume production. These must be made from highly durable materials and constructed to withstand frequent handling and use over extended period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Accurately interpret specifications from design sketches, customer descriptions, or blueprints to determine cutting patterns and template requirements.</w:t>
      </w:r>
    </w:p>
    <w:p w:rsidR="00684088" w:rsidRDefault="00684088" w:rsidP="00684088">
      <w:r>
        <w:t>- Differentiate between patterns and templates for one-off projects, multiple uses, short-term use, and long-term use, selecting appropriate materials and methods for each.</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Interpreting Design Documentation: Learners should be adept at reading and understanding various forms of design documentation. This includes recognising key details and translating them into actionable steps for pattern creation.</w:t>
      </w:r>
    </w:p>
    <w:p w:rsidR="00684088" w:rsidRDefault="00684088" w:rsidP="00684088">
      <w:r>
        <w:t>- Selecting Appropriate Materials: Based on the intended use of the patterns and templates, learners should select suitable materials that provide the necessary durability and functionality.</w:t>
      </w:r>
    </w:p>
    <w:p w:rsidR="00684088" w:rsidRDefault="00684088" w:rsidP="00684088">
      <w:r>
        <w:t>- Ensuring Accuracy: Attention to detail is critical in interpreting specifications and creating patterns and templates. Learners must ensure all measurements and design features are accurately represented in the final patterns.</w:t>
      </w:r>
    </w:p>
    <w:p w:rsidR="00684088" w:rsidRDefault="00684088" w:rsidP="00684088">
      <w:r>
        <w:t>- Documenting and Organising: Proper documentation and organisation of patterns and templates are essential for efficient workflow and quality control in upholstery production.</w:t>
      </w:r>
    </w:p>
    <w:p w:rsidR="00684088" w:rsidRDefault="00684088" w:rsidP="00684088"/>
    <w:p w:rsidR="00684088" w:rsidRDefault="00684088" w:rsidP="00684088">
      <w:r>
        <w:t>By mastering these skills, learners will be able to create accurate and durable upholstery patterns and templates from design sketches, customer descriptions, or blueprints, ensuring high standards of quality and customer satisfaction in upholstery project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2" w:name="_Toc197269572"/>
      <w:r w:rsidRPr="004F4427">
        <w:rPr>
          <w:rFonts w:eastAsiaTheme="minorHAnsi"/>
          <w:lang w:val="en-ZA"/>
        </w:rPr>
        <w:lastRenderedPageBreak/>
        <w:t>PM-06-PS03: Produce cutting templates and match with standards</w:t>
      </w:r>
      <w:bookmarkEnd w:id="12"/>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3 module is designed to equip learners with the skills necessary to produce cutting templates that adhere to industry standards. This involves using a range of materials and tools to create accurate and durable templates for upholstery projects. The ability to match these templates with standard specifications ensures consistency, quality, and efficiency in the production proces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Applying Standard Tolerances:</w:t>
      </w:r>
    </w:p>
    <w:p w:rsidR="00684088" w:rsidRDefault="00684088" w:rsidP="00684088">
      <w:r>
        <w:t xml:space="preserve">   - PA0301: Learners will apply accepted standard tolerances appropriate to the production method, ensuring the templates are precise and fit for purpose.</w:t>
      </w:r>
    </w:p>
    <w:p w:rsidR="00684088" w:rsidRDefault="00684088" w:rsidP="00684088"/>
    <w:p w:rsidR="00684088" w:rsidRDefault="00684088" w:rsidP="00684088">
      <w:r>
        <w:t>2. Selecting Tools and Equipment:</w:t>
      </w:r>
    </w:p>
    <w:p w:rsidR="00684088" w:rsidRDefault="00684088" w:rsidP="00684088">
      <w:r>
        <w:t xml:space="preserve">   - PA0302: Learners will select and use the appropriate tools and equipment required for cutting pattern and template making, including measuring and drawing equipment, and upholstery hand and power tools such as jigsaws, band saws, and sandpaper.</w:t>
      </w:r>
    </w:p>
    <w:p w:rsidR="00684088" w:rsidRDefault="00684088" w:rsidP="00684088"/>
    <w:p w:rsidR="00684088" w:rsidRDefault="00684088" w:rsidP="00684088">
      <w:r>
        <w:t>3. Choosing Materials:</w:t>
      </w:r>
    </w:p>
    <w:p w:rsidR="00684088" w:rsidRDefault="00684088" w:rsidP="00684088">
      <w:r>
        <w:t xml:space="preserve">   - PA0303: Learners will select suitable materials for making cutting patterns and templates, including full-sised cardboard, tracing paper, craft paper, hardboard, and plywood.</w:t>
      </w:r>
    </w:p>
    <w:p w:rsidR="00684088" w:rsidRDefault="00684088" w:rsidP="00684088"/>
    <w:p w:rsidR="00684088" w:rsidRDefault="00684088" w:rsidP="00684088">
      <w:r>
        <w:t>4. Copying and Transferring Information:</w:t>
      </w:r>
    </w:p>
    <w:p w:rsidR="00684088" w:rsidRDefault="00684088" w:rsidP="00684088">
      <w:r>
        <w:t xml:space="preserve">   - PA0304: Learners will accurately copy shapes and forms and transfer this information to the chosen materials for cutting patterns and templates.</w:t>
      </w:r>
    </w:p>
    <w:p w:rsidR="00684088" w:rsidRDefault="00684088" w:rsidP="00684088"/>
    <w:p w:rsidR="00684088" w:rsidRDefault="00684088" w:rsidP="00684088">
      <w:r>
        <w:t>5. Determining Template Directions:</w:t>
      </w:r>
    </w:p>
    <w:p w:rsidR="00684088" w:rsidRDefault="00684088" w:rsidP="00684088">
      <w:r>
        <w:t xml:space="preserve">   - PA0305: Learners will determine the direction of templates to ensure they align correctly with fabric grain or design patterns.</w:t>
      </w:r>
    </w:p>
    <w:p w:rsidR="00684088" w:rsidRDefault="00684088" w:rsidP="00684088"/>
    <w:p w:rsidR="00684088" w:rsidRDefault="00684088" w:rsidP="00684088">
      <w:r>
        <w:lastRenderedPageBreak/>
        <w:t>6. Calculating Template Quantities:</w:t>
      </w:r>
    </w:p>
    <w:p w:rsidR="00684088" w:rsidRDefault="00684088" w:rsidP="00684088">
      <w:r>
        <w:t xml:space="preserve">   - PA0306: Learners will determine the number of templates needed based on the quantity of upholstery pieces required.</w:t>
      </w:r>
    </w:p>
    <w:p w:rsidR="00684088" w:rsidRDefault="00684088" w:rsidP="00684088"/>
    <w:p w:rsidR="00684088" w:rsidRDefault="00684088" w:rsidP="00684088">
      <w:r>
        <w:t>7. Detail Drawing and Marking:</w:t>
      </w:r>
    </w:p>
    <w:p w:rsidR="00684088" w:rsidRDefault="00684088" w:rsidP="00684088">
      <w:r>
        <w:t xml:space="preserve">   - PA0307: Learners will draw details on outlined parts to indicate where pieces are to be joined and the positions of trims and other features, using computers or drafting instruments.</w:t>
      </w:r>
    </w:p>
    <w:p w:rsidR="00684088" w:rsidRDefault="00684088" w:rsidP="00684088"/>
    <w:p w:rsidR="00684088" w:rsidRDefault="00684088" w:rsidP="00684088">
      <w:r>
        <w:t>8. Marking Out Templates:</w:t>
      </w:r>
    </w:p>
    <w:p w:rsidR="00684088" w:rsidRDefault="00684088" w:rsidP="00684088">
      <w:r>
        <w:t xml:space="preserve">   - PA0308 - PA0309: Learners will mark out template designs and patterns that meet specifications, using the correct tools and raw materials for templates. This includes ensuring the shapes and sises meet the requirements for frame preparation.</w:t>
      </w:r>
    </w:p>
    <w:p w:rsidR="00684088" w:rsidRDefault="00684088" w:rsidP="00684088"/>
    <w:p w:rsidR="00684088" w:rsidRDefault="00684088" w:rsidP="00684088">
      <w:r>
        <w:t>9. Producing Templates and Patterns:</w:t>
      </w:r>
    </w:p>
    <w:p w:rsidR="00684088" w:rsidRDefault="00684088" w:rsidP="00684088">
      <w:r>
        <w:t xml:space="preserve">   - PA0310 - PA0312: Learners will produce templates for the shape of seats for the frame preparers, as well as patterns for different sises, cut-outs, shapes, and angles of fabric and leather. They will also produce templates for multi-lay cutting to ensure efficient production processe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Apply standard tolerances appropriate to the production method.</w:t>
      </w:r>
    </w:p>
    <w:p w:rsidR="00684088" w:rsidRDefault="00684088" w:rsidP="00684088">
      <w:r>
        <w:t>- Select and use the correct tools and equipment for making cutting patterns and templates.</w:t>
      </w:r>
    </w:p>
    <w:p w:rsidR="00684088" w:rsidRDefault="00684088" w:rsidP="00684088">
      <w:r>
        <w:t>- Choose appropriate materials for creating cutting patterns and templates.</w:t>
      </w:r>
    </w:p>
    <w:p w:rsidR="00684088" w:rsidRDefault="00684088" w:rsidP="00684088">
      <w:r>
        <w:t>- Accurately copy and transfer shapes and forms to the materials.</w:t>
      </w:r>
    </w:p>
    <w:p w:rsidR="00684088" w:rsidRDefault="00684088" w:rsidP="00684088">
      <w:r>
        <w:t>- Determine the correct direction for templates and the necessary quantities.</w:t>
      </w:r>
    </w:p>
    <w:p w:rsidR="00684088" w:rsidRDefault="00684088" w:rsidP="00684088">
      <w:r>
        <w:t>- Draw and mark detailed instructions on templates using the appropriate tools.</w:t>
      </w:r>
    </w:p>
    <w:p w:rsidR="00684088" w:rsidRDefault="00684088" w:rsidP="00684088">
      <w:r>
        <w:t>- Mark out templates that meet specifications and produce various templates and patterns required for upholstery projects.</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Applying Tolerances: Learners should be familiar with industry standards for tolerances and apply these accurately to ensure precise and reliable templates.</w:t>
      </w:r>
    </w:p>
    <w:p w:rsidR="00684088" w:rsidRDefault="00684088" w:rsidP="00684088">
      <w:r>
        <w:t>- Tool Selection and Use: Proper selection and use of tools are critical. Learners should be adept with both hand tools and power tools, understanding their specific applications.</w:t>
      </w:r>
    </w:p>
    <w:p w:rsidR="00684088" w:rsidRDefault="00684088" w:rsidP="00684088">
      <w:r>
        <w:lastRenderedPageBreak/>
        <w:t>- Material Selection: Choosing the right materials based on the durability and use case of the templates is essential. Learners should understand the properties of different materials and select them accordingly.</w:t>
      </w:r>
    </w:p>
    <w:p w:rsidR="00684088" w:rsidRDefault="00684088" w:rsidP="00684088">
      <w:r>
        <w:t>- Copying and Transferring: Precision in copying and transferring information ensures that the final templates match the required shapes and forms exactly.</w:t>
      </w:r>
    </w:p>
    <w:p w:rsidR="00684088" w:rsidRDefault="00684088" w:rsidP="00684088">
      <w:r>
        <w:t>- Template Directions and Quantities: Understanding how to align templates with fabric grain and determining the correct number of templates needed is crucial for efficient production.</w:t>
      </w:r>
    </w:p>
    <w:p w:rsidR="00684088" w:rsidRDefault="00684088" w:rsidP="00684088">
      <w:r>
        <w:t>- Detail Drawing and Marking: Clear and accurate marking of templates ensures that all pieces fit together correctly and include necessary features and details.</w:t>
      </w:r>
    </w:p>
    <w:p w:rsidR="00684088" w:rsidRDefault="00684088" w:rsidP="00684088">
      <w:r>
        <w:t>- Producing Templates: Producing high-quality templates for various components, including multi-lay cutting, ensures a smooth and efficient upholstery production process.</w:t>
      </w:r>
    </w:p>
    <w:p w:rsidR="00684088" w:rsidRDefault="00684088" w:rsidP="00684088"/>
    <w:p w:rsidR="00684088" w:rsidRDefault="00684088" w:rsidP="00684088">
      <w:r>
        <w:t>By mastering these skills, learners will be able to produce accurate and durable cutting templates that meet industry standards, ensuring high-quality upholstery products and efficient production processe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3" w:name="_Toc197269573"/>
      <w:r w:rsidRPr="004F4427">
        <w:rPr>
          <w:rFonts w:eastAsiaTheme="minorHAnsi"/>
          <w:lang w:val="en-ZA"/>
        </w:rPr>
        <w:lastRenderedPageBreak/>
        <w:t>PM-06-PS04: Produce templates and patterns that meet specifications</w:t>
      </w:r>
      <w:bookmarkEnd w:id="13"/>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4 module is designed to provide learners with the competencies required to produce templates and patterns that adhere to precise specifications. This involves selecting appropriate materials, accurately cutting components, ensuring quality and defect-free patterns, and marking them with all necessary information. This module focuses on practical skills essential for creating high-quality, durable templates for upholstery projects.</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Selecting and Using Tools Safely:</w:t>
      </w:r>
    </w:p>
    <w:p w:rsidR="00684088" w:rsidRDefault="00684088" w:rsidP="00684088">
      <w:r>
        <w:t xml:space="preserve">   - PA0401: Learners will select and safely use the correct power tools and hand tools to cut template and pattern components to the specified dimensions. This includes tools such as jigsaws, band saws, and sandpaper.</w:t>
      </w:r>
    </w:p>
    <w:p w:rsidR="00684088" w:rsidRDefault="00684088" w:rsidP="00684088"/>
    <w:p w:rsidR="00684088" w:rsidRDefault="00684088" w:rsidP="00684088">
      <w:r>
        <w:t>2. Sanding Edges:</w:t>
      </w:r>
    </w:p>
    <w:p w:rsidR="00684088" w:rsidRDefault="00684088" w:rsidP="00684088">
      <w:r>
        <w:t xml:space="preserve">   - PA0402: Learners will lightly sand the sharp edges on plywood and board templates to prevent damage to cover materials. This step ensures the safety and durability of the templates.</w:t>
      </w:r>
    </w:p>
    <w:p w:rsidR="00684088" w:rsidRDefault="00684088" w:rsidP="00684088"/>
    <w:p w:rsidR="00684088" w:rsidRDefault="00684088" w:rsidP="00684088">
      <w:r>
        <w:t>3. Checking for Quality and Accuracy:</w:t>
      </w:r>
    </w:p>
    <w:p w:rsidR="00684088" w:rsidRDefault="00684088" w:rsidP="00684088">
      <w:r>
        <w:t xml:space="preserve">   - PA0403: Learners will check the templates and patterns for defects, correct measurements, and overall quality. This ensures that the final products meet the required standards and specifications.</w:t>
      </w:r>
    </w:p>
    <w:p w:rsidR="00684088" w:rsidRDefault="00684088" w:rsidP="00684088"/>
    <w:p w:rsidR="00684088" w:rsidRDefault="00684088" w:rsidP="00684088">
      <w:r>
        <w:t>4. Marking Templates and Patterns:</w:t>
      </w:r>
    </w:p>
    <w:p w:rsidR="00684088" w:rsidRDefault="00684088" w:rsidP="00684088">
      <w:r>
        <w:t xml:space="preserve">   - PA0404: Learners will mark templates and patterns with all relevant information, such as the name of the product and part, sequence layout on fabric, top/bottom or front/back orientation, and pile direction. Proper marking ensures that the templates can be used accurately and efficiently in the production process.</w:t>
      </w:r>
    </w:p>
    <w:p w:rsidR="00684088" w:rsidRDefault="00684088" w:rsidP="00684088"/>
    <w:p w:rsidR="004C41A6" w:rsidRDefault="004C41A6" w:rsidP="00684088">
      <w:pPr>
        <w:rPr>
          <w:b/>
        </w:rPr>
      </w:pPr>
    </w:p>
    <w:p w:rsidR="00684088" w:rsidRPr="004C41A6" w:rsidRDefault="00684088" w:rsidP="00684088">
      <w:pPr>
        <w:rPr>
          <w:b/>
        </w:rPr>
      </w:pPr>
      <w:r w:rsidRPr="004C41A6">
        <w:rPr>
          <w:b/>
        </w:rPr>
        <w:lastRenderedPageBreak/>
        <w:t>Detailed Breakdown of Practical Skills:</w:t>
      </w:r>
    </w:p>
    <w:p w:rsidR="00684088" w:rsidRDefault="00684088" w:rsidP="00684088"/>
    <w:p w:rsidR="00684088" w:rsidRDefault="00684088" w:rsidP="00684088">
      <w:r>
        <w:t>1. Selecting and Using Tools Safely:</w:t>
      </w:r>
    </w:p>
    <w:p w:rsidR="00684088" w:rsidRDefault="00684088" w:rsidP="00684088">
      <w:r>
        <w:t xml:space="preserve">   - Learners will choose the appropriate tools based on the material and the type of cuts required. Safety protocols must be followed to prevent accidents and ensure precise cutting.</w:t>
      </w:r>
    </w:p>
    <w:p w:rsidR="00684088" w:rsidRDefault="00684088" w:rsidP="00684088"/>
    <w:p w:rsidR="00684088" w:rsidRDefault="00684088" w:rsidP="00684088">
      <w:r>
        <w:t>2. Sanding Edges:</w:t>
      </w:r>
    </w:p>
    <w:p w:rsidR="00684088" w:rsidRDefault="00684088" w:rsidP="00684088">
      <w:r>
        <w:t xml:space="preserve">   - After cutting, learners will use sandpaper to smooth any sharp edges on the templates. This step prevents any potential damage to the cover materials during the upholstery process.</w:t>
      </w:r>
    </w:p>
    <w:p w:rsidR="00684088" w:rsidRDefault="00684088" w:rsidP="00684088"/>
    <w:p w:rsidR="00684088" w:rsidRDefault="00684088" w:rsidP="00684088">
      <w:r>
        <w:t>3. Checking for Quality and Accuracy:</w:t>
      </w:r>
    </w:p>
    <w:p w:rsidR="00684088" w:rsidRDefault="00684088" w:rsidP="00684088">
      <w:r>
        <w:t xml:space="preserve">   - Each template and pattern must be inspected for accuracy in dimensions, ensuring they match the specifications provided. Any defects must be identified and corrected to maintain high standards of quality.</w:t>
      </w:r>
    </w:p>
    <w:p w:rsidR="00684088" w:rsidRDefault="00684088" w:rsidP="00684088"/>
    <w:p w:rsidR="00684088" w:rsidRDefault="00684088" w:rsidP="00684088">
      <w:r>
        <w:t>4. Marking Templates and Patterns:</w:t>
      </w:r>
    </w:p>
    <w:p w:rsidR="00684088" w:rsidRDefault="00684088" w:rsidP="00684088">
      <w:r>
        <w:t xml:space="preserve">   - Templates and patterns must be clearly marked with essential information. This includes the product and part name, orientation indicators (top/bottom or front/back), pile direction, and any sequence layout instructions. Accurate marking is crucial for ensuring the templates are used correctly in the manufacturing proces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Select and use the correct power tools and hand tools safely and effectively.</w:t>
      </w:r>
    </w:p>
    <w:p w:rsidR="00684088" w:rsidRDefault="00684088" w:rsidP="00684088">
      <w:r>
        <w:t>- Cut template and pattern components accurately to meet specifications.</w:t>
      </w:r>
    </w:p>
    <w:p w:rsidR="00684088" w:rsidRDefault="00684088" w:rsidP="00684088">
      <w:r>
        <w:t>- Lightly sand sharp edges on plywood and board templates to prevent material damage.</w:t>
      </w:r>
    </w:p>
    <w:p w:rsidR="00684088" w:rsidRDefault="00684088" w:rsidP="00684088">
      <w:r>
        <w:t>- Inspect templates and patterns for defects, correct measurements, and quality.</w:t>
      </w:r>
    </w:p>
    <w:p w:rsidR="00684088" w:rsidRDefault="00684088" w:rsidP="00684088">
      <w:r>
        <w:t>- Mark templates and patterns with all relevant information for accurate and efficient use in production.</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Tool Selection and Safety: Proper selection and safe use of tools are critical. Learners should be familiar with the operation and maintenance of tools such as jigsaws and band saws.</w:t>
      </w:r>
    </w:p>
    <w:p w:rsidR="00684088" w:rsidRDefault="00684088" w:rsidP="00684088">
      <w:r>
        <w:t>- Edge Sanding: Smoothing sharp edges with sandpaper ensures the templates do not damage upholstery materials, promoting longevity and safety.</w:t>
      </w:r>
    </w:p>
    <w:p w:rsidR="00684088" w:rsidRDefault="00684088" w:rsidP="00684088">
      <w:r>
        <w:lastRenderedPageBreak/>
        <w:t>- Quality Control: Rigorous checking of measurements and quality control procedures ensure that templates meet the required specifications and are free from defects.</w:t>
      </w:r>
    </w:p>
    <w:p w:rsidR="00684088" w:rsidRDefault="00684088" w:rsidP="00684088">
      <w:r>
        <w:t>- Marking: Clear and accurate marking of templates is essential for guiding the production process and ensuring that all pieces fit together correctly.</w:t>
      </w:r>
    </w:p>
    <w:p w:rsidR="00684088" w:rsidRDefault="00684088" w:rsidP="00684088"/>
    <w:p w:rsidR="00684088" w:rsidRDefault="00684088" w:rsidP="00684088">
      <w:r>
        <w:t>By mastering these skills, learners will be able to produce high-quality templates and patterns that meet all specified requirements, ensuring precision and efficiency in the upholstery production process</w:t>
      </w:r>
      <w:r>
        <w:rPr>
          <w:rFonts w:ascii="MS Gothic" w:eastAsia="MS Gothic" w:hAnsi="MS Gothic" w:cs="MS Gothic" w:hint="eastAsia"/>
        </w:rPr>
        <w:t>【</w:t>
      </w:r>
      <w:r>
        <w:t>8:19†source</w:t>
      </w:r>
      <w:r>
        <w:rPr>
          <w:rFonts w:ascii="MS Gothic" w:eastAsia="MS Gothic" w:hAnsi="MS Gothic" w:cs="MS Gothic" w:hint="eastAsia"/>
        </w:rPr>
        <w:t>】</w:t>
      </w:r>
      <w:r>
        <w:t>.</w:t>
      </w:r>
    </w:p>
    <w:p w:rsidR="00684088" w:rsidRDefault="00684088" w:rsidP="00684088">
      <w:r>
        <w:br w:type="page"/>
      </w:r>
    </w:p>
    <w:p w:rsidR="004F4427" w:rsidRPr="004F4427" w:rsidRDefault="004F4427" w:rsidP="004F4427">
      <w:pPr>
        <w:pStyle w:val="Heading1"/>
        <w:framePr w:wrap="around"/>
        <w:jc w:val="left"/>
        <w:rPr>
          <w:rFonts w:eastAsiaTheme="minorHAnsi"/>
          <w:lang w:val="en-ZA"/>
        </w:rPr>
      </w:pPr>
      <w:bookmarkStart w:id="14" w:name="_Toc197269574"/>
      <w:r w:rsidRPr="004F4427">
        <w:rPr>
          <w:rFonts w:eastAsiaTheme="minorHAnsi"/>
          <w:lang w:val="en-ZA"/>
        </w:rPr>
        <w:lastRenderedPageBreak/>
        <w:t>PM-06-PS05: Fit (mock), test and adjust cutting patterns and templates to ensure conformance to standards and requirements</w:t>
      </w:r>
      <w:bookmarkEnd w:id="14"/>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4C41A6" w:rsidRPr="004C41A6" w:rsidRDefault="004C41A6" w:rsidP="004C41A6">
      <w:pPr>
        <w:rPr>
          <w:b/>
        </w:rPr>
      </w:pPr>
      <w:r w:rsidRPr="004C41A6">
        <w:rPr>
          <w:b/>
        </w:rPr>
        <w:t>Scope of Practical Skill:</w:t>
      </w:r>
    </w:p>
    <w:p w:rsidR="004C41A6" w:rsidRDefault="004C41A6" w:rsidP="004C41A6"/>
    <w:p w:rsidR="004C41A6" w:rsidRDefault="004C41A6" w:rsidP="004C41A6">
      <w:r>
        <w:t>The PM-06-PS05 module focuses on equipping learners with the skills required to fit, test, and adjust cutting patterns and templates to ensure they conform to established standards and requirements. This involves using sketches, customer descriptions, or blueprints to identify and correct faults and defects in patterns and templates. Ensuring accuracy in these templates is crucial for producing high-quality upholstery.</w:t>
      </w:r>
    </w:p>
    <w:p w:rsidR="004C41A6" w:rsidRDefault="004C41A6" w:rsidP="004C41A6"/>
    <w:p w:rsidR="004C41A6" w:rsidRPr="004C41A6" w:rsidRDefault="004C41A6" w:rsidP="004C41A6">
      <w:pPr>
        <w:rPr>
          <w:b/>
        </w:rPr>
      </w:pPr>
      <w:r w:rsidRPr="004C41A6">
        <w:rPr>
          <w:b/>
        </w:rPr>
        <w:t>Learning Objectives:</w:t>
      </w:r>
    </w:p>
    <w:p w:rsidR="004C41A6" w:rsidRDefault="004C41A6" w:rsidP="004C41A6"/>
    <w:p w:rsidR="004C41A6" w:rsidRDefault="004C41A6" w:rsidP="004C41A6">
      <w:r>
        <w:t>Upon completion of this module, learners will be proficient in:</w:t>
      </w:r>
    </w:p>
    <w:p w:rsidR="004C41A6" w:rsidRDefault="004C41A6" w:rsidP="004C41A6"/>
    <w:p w:rsidR="004C41A6" w:rsidRDefault="004C41A6" w:rsidP="004C41A6">
      <w:r>
        <w:t>1. Inspecting Templates:</w:t>
      </w:r>
    </w:p>
    <w:p w:rsidR="004C41A6" w:rsidRDefault="004C41A6" w:rsidP="004C41A6">
      <w:r>
        <w:t xml:space="preserve">   - PA0501: Learners will inspect templates and compare them with established standards to identify any discrepancies. This initial inspection is critical for detecting faults early in the process.</w:t>
      </w:r>
    </w:p>
    <w:p w:rsidR="004C41A6" w:rsidRDefault="004C41A6" w:rsidP="004C41A6"/>
    <w:p w:rsidR="004C41A6" w:rsidRDefault="004C41A6" w:rsidP="004C41A6">
      <w:r>
        <w:t>2. Fitting and Testing (Mocking):</w:t>
      </w:r>
    </w:p>
    <w:p w:rsidR="004C41A6" w:rsidRDefault="004C41A6" w:rsidP="004C41A6">
      <w:r>
        <w:t xml:space="preserve">   - PA0502: Learners will fit and test (mock) the templates on appropriate furniture pieces to determine their accuracy and fit. This practical application helps identify real-world issues that may not be visible through inspection alone.</w:t>
      </w:r>
    </w:p>
    <w:p w:rsidR="004C41A6" w:rsidRDefault="004C41A6" w:rsidP="004C41A6"/>
    <w:p w:rsidR="004C41A6" w:rsidRDefault="004C41A6" w:rsidP="004C41A6">
      <w:r>
        <w:t>3. Identifying Faults and Shortcomings:</w:t>
      </w:r>
    </w:p>
    <w:p w:rsidR="004C41A6" w:rsidRDefault="004C41A6" w:rsidP="004C41A6">
      <w:r>
        <w:t xml:space="preserve">   - PA0503: Learners will observe and document the differences between the template and the standard, identifying any faults and shortcomings that need correction.</w:t>
      </w:r>
    </w:p>
    <w:p w:rsidR="004C41A6" w:rsidRDefault="004C41A6" w:rsidP="004C41A6"/>
    <w:p w:rsidR="004C41A6" w:rsidRDefault="004C41A6" w:rsidP="004C41A6">
      <w:r>
        <w:t>4. Making Adjustments:</w:t>
      </w:r>
    </w:p>
    <w:p w:rsidR="004C41A6" w:rsidRDefault="004C41A6" w:rsidP="004C41A6">
      <w:r>
        <w:t xml:space="preserve">   - PA0504: Learners will make the necessary adjustments to the patterns and templates to ensure they meet the required accuracy and conform to the standards.</w:t>
      </w:r>
    </w:p>
    <w:p w:rsidR="004C41A6" w:rsidRDefault="004C41A6" w:rsidP="004C41A6"/>
    <w:p w:rsidR="004C41A6" w:rsidRDefault="004C41A6" w:rsidP="004C41A6">
      <w:r>
        <w:t>5. Keeping Accurate Records:</w:t>
      </w:r>
    </w:p>
    <w:p w:rsidR="004C41A6" w:rsidRDefault="004C41A6" w:rsidP="004C41A6">
      <w:r>
        <w:lastRenderedPageBreak/>
        <w:t xml:space="preserve">   - PA0505: Learners will maintain accurate records, ensuring that all details and identifications of the patterns are correctly documented. This documentation is essential for quality control and future reference.</w:t>
      </w:r>
    </w:p>
    <w:p w:rsidR="004C41A6" w:rsidRDefault="004C41A6" w:rsidP="004C41A6"/>
    <w:p w:rsidR="004C41A6" w:rsidRPr="004C41A6" w:rsidRDefault="004C41A6" w:rsidP="004C41A6">
      <w:pPr>
        <w:rPr>
          <w:b/>
        </w:rPr>
      </w:pPr>
      <w:r w:rsidRPr="004C41A6">
        <w:rPr>
          <w:b/>
        </w:rPr>
        <w:t>Detailed Breakdown of Practical Skills:</w:t>
      </w:r>
    </w:p>
    <w:p w:rsidR="004C41A6" w:rsidRDefault="004C41A6" w:rsidP="004C41A6"/>
    <w:p w:rsidR="004C41A6" w:rsidRDefault="004C41A6" w:rsidP="004C41A6">
      <w:r>
        <w:t>1. Inspecting Templates:</w:t>
      </w:r>
    </w:p>
    <w:p w:rsidR="004C41A6" w:rsidRDefault="004C41A6" w:rsidP="004C41A6">
      <w:r>
        <w:t xml:space="preserve">   - Learners will compare the templates against the provided sketches, customer descriptions, or blueprints. They will look for discrepancies in dimensions, shapes, and other critical features.</w:t>
      </w:r>
    </w:p>
    <w:p w:rsidR="004C41A6" w:rsidRDefault="004C41A6" w:rsidP="004C41A6"/>
    <w:p w:rsidR="004C41A6" w:rsidRDefault="004C41A6" w:rsidP="004C41A6">
      <w:r>
        <w:t>2. Fitting and Testing (Mocking):</w:t>
      </w:r>
    </w:p>
    <w:p w:rsidR="004C41A6" w:rsidRDefault="004C41A6" w:rsidP="004C41A6">
      <w:r>
        <w:t xml:space="preserve">   - Learners will fit the templates onto the furniture frames to test their accuracy. This involves placing the templates on the furniture and checking for alignment, fit, and overall conformance to the design specifications.</w:t>
      </w:r>
    </w:p>
    <w:p w:rsidR="004C41A6" w:rsidRDefault="004C41A6" w:rsidP="004C41A6"/>
    <w:p w:rsidR="004C41A6" w:rsidRDefault="004C41A6" w:rsidP="004C41A6">
      <w:r>
        <w:t>3. Identifying Faults and Shortcomings:</w:t>
      </w:r>
    </w:p>
    <w:p w:rsidR="004C41A6" w:rsidRDefault="004C41A6" w:rsidP="004C41A6">
      <w:r>
        <w:t xml:space="preserve">   - During the fitting and testing process, learners will observe any mismatches or misfits and document these issues. They will note the specific areas where the templates do not conform to the standards.</w:t>
      </w:r>
    </w:p>
    <w:p w:rsidR="004C41A6" w:rsidRDefault="004C41A6" w:rsidP="004C41A6"/>
    <w:p w:rsidR="004C41A6" w:rsidRDefault="004C41A6" w:rsidP="004C41A6">
      <w:r>
        <w:t>4. Making Adjustments:</w:t>
      </w:r>
    </w:p>
    <w:p w:rsidR="004C41A6" w:rsidRDefault="004C41A6" w:rsidP="004C41A6">
      <w:r>
        <w:t xml:space="preserve">   - Based on their observations, learners will adjust the templates to correct any identified faults. This may involve trimming, reshaping, or re-marking the templates to achieve the correct dimensions and fit.</w:t>
      </w:r>
    </w:p>
    <w:p w:rsidR="004C41A6" w:rsidRDefault="004C41A6" w:rsidP="004C41A6"/>
    <w:p w:rsidR="004C41A6" w:rsidRDefault="004C41A6" w:rsidP="004C41A6">
      <w:r>
        <w:t>5. Keeping Accurate Records:</w:t>
      </w:r>
    </w:p>
    <w:p w:rsidR="004C41A6" w:rsidRDefault="004C41A6" w:rsidP="004C41A6">
      <w:r>
        <w:t xml:space="preserve">   - Learners will record all measurements, adjustments, and observations accurately. Proper documentation ensures that the templates can be replicated or modified consistently in the future.</w:t>
      </w:r>
    </w:p>
    <w:p w:rsidR="004C41A6" w:rsidRDefault="004C41A6" w:rsidP="004C41A6"/>
    <w:p w:rsidR="004C41A6" w:rsidRPr="004C41A6" w:rsidRDefault="004C41A6" w:rsidP="004C41A6">
      <w:pPr>
        <w:rPr>
          <w:b/>
        </w:rPr>
      </w:pPr>
      <w:r w:rsidRPr="004C41A6">
        <w:rPr>
          <w:b/>
        </w:rPr>
        <w:t>Assessment Criteria:</w:t>
      </w:r>
    </w:p>
    <w:p w:rsidR="004C41A6" w:rsidRDefault="004C41A6" w:rsidP="004C41A6"/>
    <w:p w:rsidR="004C41A6" w:rsidRDefault="004C41A6" w:rsidP="004C41A6">
      <w:r>
        <w:t>Learners will be assessed on their ability to:</w:t>
      </w:r>
    </w:p>
    <w:p w:rsidR="004C41A6" w:rsidRDefault="004C41A6" w:rsidP="004C41A6"/>
    <w:p w:rsidR="004C41A6" w:rsidRDefault="004C41A6" w:rsidP="004C41A6">
      <w:r>
        <w:t>- Inspect templates and compare them with standards to identify discrepancies.</w:t>
      </w:r>
    </w:p>
    <w:p w:rsidR="004C41A6" w:rsidRDefault="004C41A6" w:rsidP="004C41A6">
      <w:r>
        <w:t>- Fit and test templates on furniture to ensure accurate fit.</w:t>
      </w:r>
    </w:p>
    <w:p w:rsidR="004C41A6" w:rsidRDefault="004C41A6" w:rsidP="004C41A6">
      <w:r>
        <w:t>- Observe and document differences between the templates and the standards, identifying faults and shortcomings.</w:t>
      </w:r>
    </w:p>
    <w:p w:rsidR="004C41A6" w:rsidRDefault="004C41A6" w:rsidP="004C41A6">
      <w:r>
        <w:lastRenderedPageBreak/>
        <w:t>- Make necessary adjustments to the templates to ensure accuracy.</w:t>
      </w:r>
    </w:p>
    <w:p w:rsidR="004C41A6" w:rsidRDefault="004C41A6" w:rsidP="004C41A6">
      <w:r>
        <w:t>- Maintain accurate records of all details and identifications of the patterns.</w:t>
      </w:r>
    </w:p>
    <w:p w:rsidR="004C41A6" w:rsidRDefault="004C41A6" w:rsidP="004C41A6"/>
    <w:p w:rsidR="004C41A6" w:rsidRPr="004C41A6" w:rsidRDefault="004C41A6" w:rsidP="004C41A6">
      <w:pPr>
        <w:rPr>
          <w:b/>
        </w:rPr>
      </w:pPr>
      <w:r w:rsidRPr="004C41A6">
        <w:rPr>
          <w:b/>
        </w:rPr>
        <w:t>Guidelines for Practical Application:</w:t>
      </w:r>
    </w:p>
    <w:p w:rsidR="004C41A6" w:rsidRDefault="004C41A6" w:rsidP="004C41A6"/>
    <w:p w:rsidR="004C41A6" w:rsidRDefault="004C41A6" w:rsidP="004C41A6">
      <w:r>
        <w:t>- Inspection: Detailed inspection against standards ensures that any deviations are identified early.</w:t>
      </w:r>
    </w:p>
    <w:p w:rsidR="004C41A6" w:rsidRDefault="004C41A6" w:rsidP="004C41A6">
      <w:r>
        <w:t>- Mocking and Testing: Practical testing on furniture pieces provides a realistic assessment of the templates' fit and functionality.</w:t>
      </w:r>
    </w:p>
    <w:p w:rsidR="004C41A6" w:rsidRDefault="004C41A6" w:rsidP="004C41A6">
      <w:r>
        <w:t>- Identification and Adjustment: Accurate identification of faults and precise adjustments ensure that the templates meet the required standards.</w:t>
      </w:r>
    </w:p>
    <w:p w:rsidR="004C41A6" w:rsidRDefault="004C41A6" w:rsidP="004C41A6">
      <w:r>
        <w:t>- Record-Keeping: Meticulous documentation supports quality control and provides a reference for future projects.</w:t>
      </w:r>
    </w:p>
    <w:p w:rsidR="004C41A6" w:rsidRDefault="004C41A6" w:rsidP="004C41A6"/>
    <w:p w:rsidR="004C41A6" w:rsidRDefault="004C41A6" w:rsidP="004C41A6">
      <w:r>
        <w:t>By mastering these skills, learners will ensure that cutting patterns and templates are accurate, conform to standards, and are suitable for producing high-quality upholstery products</w:t>
      </w:r>
      <w:r>
        <w:rPr>
          <w:rFonts w:ascii="MS Gothic" w:eastAsia="MS Gothic" w:hAnsi="MS Gothic" w:cs="MS Gothic" w:hint="eastAsia"/>
        </w:rPr>
        <w:t>【</w:t>
      </w:r>
      <w:r>
        <w:t>8:19†source</w:t>
      </w:r>
      <w:r>
        <w:rPr>
          <w:rFonts w:ascii="MS Gothic" w:eastAsia="MS Gothic" w:hAnsi="MS Gothic" w:cs="MS Gothic" w:hint="eastAsia"/>
        </w:rPr>
        <w:t>】</w:t>
      </w:r>
      <w:r>
        <w:t>.</w:t>
      </w:r>
    </w:p>
    <w:p w:rsidR="004C41A6" w:rsidRDefault="004C41A6" w:rsidP="004C41A6">
      <w:r>
        <w:br w:type="page"/>
      </w:r>
    </w:p>
    <w:p w:rsidR="004F4427" w:rsidRPr="004F4427" w:rsidRDefault="004F4427" w:rsidP="004F4427">
      <w:pPr>
        <w:pStyle w:val="Heading1"/>
        <w:framePr w:wrap="around"/>
        <w:jc w:val="left"/>
        <w:rPr>
          <w:rFonts w:eastAsiaTheme="minorHAnsi"/>
          <w:lang w:val="en-ZA"/>
        </w:rPr>
      </w:pPr>
      <w:bookmarkStart w:id="15" w:name="_Toc197269575"/>
      <w:r w:rsidRPr="004F4427">
        <w:rPr>
          <w:rFonts w:eastAsiaTheme="minorHAnsi"/>
          <w:lang w:val="en-ZA"/>
        </w:rPr>
        <w:lastRenderedPageBreak/>
        <w:t>PM-06-PS06: Repair, modify and maintain cutting patterns and templates</w:t>
      </w:r>
      <w:bookmarkEnd w:id="15"/>
      <w:r w:rsidRPr="004F4427">
        <w:rPr>
          <w:rFonts w:eastAsiaTheme="minorHAnsi"/>
          <w:lang w:val="en-ZA"/>
        </w:rPr>
        <w:t xml:space="preserve"> </w:t>
      </w:r>
    </w:p>
    <w:p w:rsidR="004F4427" w:rsidRDefault="004F4427" w:rsidP="004F4427">
      <w:pPr>
        <w:autoSpaceDE w:val="0"/>
        <w:autoSpaceDN w:val="0"/>
        <w:adjustRightInd w:val="0"/>
        <w:spacing w:before="0" w:after="0"/>
        <w:jc w:val="left"/>
        <w:rPr>
          <w:rFonts w:ascii="Century Gothic" w:eastAsiaTheme="minorHAnsi" w:hAnsi="Century Gothic" w:cs="Arial"/>
          <w:b/>
          <w:bCs/>
          <w:i/>
          <w:iCs/>
          <w:szCs w:val="20"/>
          <w:lang w:val="en-ZA"/>
        </w:rPr>
      </w:pPr>
    </w:p>
    <w:p w:rsidR="00684088" w:rsidRPr="004C41A6" w:rsidRDefault="00684088" w:rsidP="00684088">
      <w:pPr>
        <w:rPr>
          <w:b/>
        </w:rPr>
      </w:pPr>
      <w:r w:rsidRPr="004C41A6">
        <w:rPr>
          <w:b/>
        </w:rPr>
        <w:t>Scope of Practical Skill:</w:t>
      </w:r>
    </w:p>
    <w:p w:rsidR="00684088" w:rsidRDefault="00684088" w:rsidP="00684088"/>
    <w:p w:rsidR="00684088" w:rsidRDefault="00684088" w:rsidP="00684088">
      <w:r>
        <w:t>The PM-06-PS06 module is designed to equip learners with the skills necessary to repair, modify, and maintain cutting patterns and templates to ensure they meet the required standards. This involves inspecting worn and damaged templates, identifying deviations from the standards, and making precise repairs and modifications. Accurate maintenance of templates is essential for consistent quality and efficiency in upholstery production.</w:t>
      </w:r>
    </w:p>
    <w:p w:rsidR="00684088" w:rsidRDefault="00684088" w:rsidP="00684088"/>
    <w:p w:rsidR="00684088" w:rsidRPr="004C41A6" w:rsidRDefault="00684088" w:rsidP="00684088">
      <w:pPr>
        <w:rPr>
          <w:b/>
        </w:rPr>
      </w:pPr>
      <w:r w:rsidRPr="004C41A6">
        <w:rPr>
          <w:b/>
        </w:rPr>
        <w:t>Learning Objectives:</w:t>
      </w:r>
    </w:p>
    <w:p w:rsidR="00684088" w:rsidRDefault="00684088" w:rsidP="00684088"/>
    <w:p w:rsidR="00684088" w:rsidRDefault="00684088" w:rsidP="00684088">
      <w:r>
        <w:t>Upon completion of this module, learners will be proficient in:</w:t>
      </w:r>
    </w:p>
    <w:p w:rsidR="00684088" w:rsidRDefault="00684088" w:rsidP="00684088"/>
    <w:p w:rsidR="00684088" w:rsidRDefault="00684088" w:rsidP="00684088">
      <w:r>
        <w:t>1. Inspecting Templates for Damage:</w:t>
      </w:r>
    </w:p>
    <w:p w:rsidR="00684088" w:rsidRDefault="00684088" w:rsidP="00684088">
      <w:r>
        <w:t xml:space="preserve">   - PA0601: Learners will inspect templates to identify worn sections and damage. This initial step is critical for determining the extent of repairs needed.</w:t>
      </w:r>
    </w:p>
    <w:p w:rsidR="00684088" w:rsidRDefault="00684088" w:rsidP="00684088"/>
    <w:p w:rsidR="00684088" w:rsidRDefault="00684088" w:rsidP="00684088">
      <w:r>
        <w:t>2. Comparing Templates with Standards:</w:t>
      </w:r>
    </w:p>
    <w:p w:rsidR="00684088" w:rsidRDefault="00684088" w:rsidP="00684088">
      <w:r>
        <w:t xml:space="preserve">   - PA0602: Learners will compare the existing templates with standard specifications to identify any deviations. This ensures that any modifications made will bring the templates back to standard.</w:t>
      </w:r>
    </w:p>
    <w:p w:rsidR="00684088" w:rsidRDefault="00684088" w:rsidP="00684088"/>
    <w:p w:rsidR="00684088" w:rsidRDefault="00684088" w:rsidP="00684088">
      <w:r>
        <w:t>3. Identifying Deviations and Shortcomings:</w:t>
      </w:r>
    </w:p>
    <w:p w:rsidR="00684088" w:rsidRDefault="00684088" w:rsidP="00684088">
      <w:r>
        <w:t xml:space="preserve">   - PA0603: Learners will observe and document the differences between the templates and the standards, identifying specific deviations, damage, and shortcomings that need to be addressed.</w:t>
      </w:r>
    </w:p>
    <w:p w:rsidR="00684088" w:rsidRDefault="00684088" w:rsidP="00684088"/>
    <w:p w:rsidR="00684088" w:rsidRDefault="00684088" w:rsidP="00684088">
      <w:r>
        <w:t>4. Making Repairs and Modifications:</w:t>
      </w:r>
    </w:p>
    <w:p w:rsidR="00684088" w:rsidRDefault="00684088" w:rsidP="00684088">
      <w:r>
        <w:t xml:space="preserve">   - PA0604: Learners will make the necessary repairs and modifications to the patterns and templates to ensure their accuracy and conformity to standards. This step involves using appropriate materials and tools to restore the templates.</w:t>
      </w:r>
    </w:p>
    <w:p w:rsidR="00684088" w:rsidRDefault="00684088" w:rsidP="00684088"/>
    <w:p w:rsidR="00684088" w:rsidRDefault="00684088" w:rsidP="00684088">
      <w:r>
        <w:t>5. Maintaining Accurate Records:</w:t>
      </w:r>
    </w:p>
    <w:p w:rsidR="00684088" w:rsidRDefault="00684088" w:rsidP="00684088">
      <w:r>
        <w:lastRenderedPageBreak/>
        <w:t xml:space="preserve">   - PA0605: Learners will keep accurate records of all inspections, repairs, and modifications, ensuring that the details and identifications of the patterns are correctly documented. This documentation is crucial for ongoing quality control and future reference.</w:t>
      </w:r>
    </w:p>
    <w:p w:rsidR="00684088" w:rsidRDefault="00684088" w:rsidP="00684088"/>
    <w:p w:rsidR="00684088" w:rsidRPr="004C41A6" w:rsidRDefault="00684088" w:rsidP="00684088">
      <w:pPr>
        <w:rPr>
          <w:b/>
        </w:rPr>
      </w:pPr>
      <w:r w:rsidRPr="004C41A6">
        <w:rPr>
          <w:b/>
        </w:rPr>
        <w:t>Detailed Breakdown of Practical Skills:</w:t>
      </w:r>
    </w:p>
    <w:p w:rsidR="00684088" w:rsidRDefault="00684088" w:rsidP="00684088"/>
    <w:p w:rsidR="00684088" w:rsidRDefault="00684088" w:rsidP="00684088">
      <w:r>
        <w:t>1. Inspecting Templates for Damage:</w:t>
      </w:r>
    </w:p>
    <w:p w:rsidR="00684088" w:rsidRDefault="00684088" w:rsidP="00684088">
      <w:r>
        <w:t xml:space="preserve">   - Learners will closely examine templates for signs of wear and damage such as frayed edges, cracks, or bends. They will use visual and tactile inspections to identify areas that need attention.</w:t>
      </w:r>
    </w:p>
    <w:p w:rsidR="00684088" w:rsidRDefault="00684088" w:rsidP="00684088"/>
    <w:p w:rsidR="00684088" w:rsidRDefault="00684088" w:rsidP="00684088">
      <w:r>
        <w:t>2. Comparing Templates with Standards:</w:t>
      </w:r>
    </w:p>
    <w:p w:rsidR="00684088" w:rsidRDefault="00684088" w:rsidP="00684088">
      <w:r>
        <w:t xml:space="preserve">   - Using the original sketches, customer descriptions, or blueprints, learners will compare the current state of the templates with the standard specifications. They will measure and assess the templates to identify any discrepancies.</w:t>
      </w:r>
    </w:p>
    <w:p w:rsidR="00684088" w:rsidRDefault="00684088" w:rsidP="00684088"/>
    <w:p w:rsidR="00684088" w:rsidRDefault="00684088" w:rsidP="00684088">
      <w:r>
        <w:t>3. Identifying Deviations and Shortcomings:</w:t>
      </w:r>
    </w:p>
    <w:p w:rsidR="00684088" w:rsidRDefault="00684088" w:rsidP="00684088">
      <w:r>
        <w:t xml:space="preserve">   - Learners will document any deviations from the standards, noting the specific areas where the templates fail to meet the required dimensions or shapes. They will also identify any material defects that could affect the template’s performance.</w:t>
      </w:r>
    </w:p>
    <w:p w:rsidR="00684088" w:rsidRDefault="00684088" w:rsidP="00684088"/>
    <w:p w:rsidR="00684088" w:rsidRDefault="00684088" w:rsidP="00684088">
      <w:r>
        <w:t>4. Making Repairs and Modifications:</w:t>
      </w:r>
    </w:p>
    <w:p w:rsidR="00684088" w:rsidRDefault="00684088" w:rsidP="00684088">
      <w:r>
        <w:t xml:space="preserve">   - Learners will use appropriate tools such as sandpaper, cutting tools, and adhesives to repair worn sections and correct deviations. They will ensure that all modifications restore the templates to the standard specifications.</w:t>
      </w:r>
    </w:p>
    <w:p w:rsidR="00684088" w:rsidRDefault="00684088" w:rsidP="00684088"/>
    <w:p w:rsidR="00684088" w:rsidRDefault="00684088" w:rsidP="00684088">
      <w:r>
        <w:t>5. Maintaining Accurate Records:</w:t>
      </w:r>
    </w:p>
    <w:p w:rsidR="00684088" w:rsidRDefault="00684088" w:rsidP="00684088">
      <w:r>
        <w:t xml:space="preserve">   - Learners will record all inspections, repairs, and modifications in detail. This includes noting the nature of the damage, the steps taken to repair or modify the template, and the final measurements after repairs.</w:t>
      </w:r>
    </w:p>
    <w:p w:rsidR="00684088" w:rsidRDefault="00684088" w:rsidP="00684088"/>
    <w:p w:rsidR="00684088" w:rsidRPr="004C41A6" w:rsidRDefault="00684088" w:rsidP="00684088">
      <w:pPr>
        <w:rPr>
          <w:b/>
        </w:rPr>
      </w:pPr>
      <w:r w:rsidRPr="004C41A6">
        <w:rPr>
          <w:b/>
        </w:rPr>
        <w:t>Assessment Criteria:</w:t>
      </w:r>
    </w:p>
    <w:p w:rsidR="00684088" w:rsidRDefault="00684088" w:rsidP="00684088"/>
    <w:p w:rsidR="00684088" w:rsidRDefault="00684088" w:rsidP="00684088">
      <w:r>
        <w:t>Learners will be assessed on their ability to:</w:t>
      </w:r>
    </w:p>
    <w:p w:rsidR="00684088" w:rsidRDefault="00684088" w:rsidP="00684088"/>
    <w:p w:rsidR="00684088" w:rsidRDefault="00684088" w:rsidP="00684088">
      <w:r>
        <w:t>- Inspect templates thoroughly to identify worn sections and damage.</w:t>
      </w:r>
    </w:p>
    <w:p w:rsidR="00684088" w:rsidRDefault="00684088" w:rsidP="00684088">
      <w:r>
        <w:t>- Compare templates accurately with standard specifications to identify deviations.</w:t>
      </w:r>
    </w:p>
    <w:p w:rsidR="00684088" w:rsidRDefault="00684088" w:rsidP="00684088">
      <w:r>
        <w:t>- Document deviations, damage, and shortcomings comprehensively.</w:t>
      </w:r>
    </w:p>
    <w:p w:rsidR="00684088" w:rsidRDefault="00684088" w:rsidP="00684088">
      <w:r>
        <w:t>- Apply repairs and modifications accurately to restore templates to standard.</w:t>
      </w:r>
    </w:p>
    <w:p w:rsidR="00684088" w:rsidRDefault="00684088" w:rsidP="00684088">
      <w:r>
        <w:lastRenderedPageBreak/>
        <w:t>- Maintain detailed and accurate records of all repairs and modifications.</w:t>
      </w:r>
    </w:p>
    <w:p w:rsidR="00684088" w:rsidRDefault="00684088" w:rsidP="00684088"/>
    <w:p w:rsidR="00684088" w:rsidRPr="004C41A6" w:rsidRDefault="00684088" w:rsidP="00684088">
      <w:pPr>
        <w:rPr>
          <w:b/>
        </w:rPr>
      </w:pPr>
      <w:r w:rsidRPr="004C41A6">
        <w:rPr>
          <w:b/>
        </w:rPr>
        <w:t>Guidelines for Practical Application:</w:t>
      </w:r>
    </w:p>
    <w:p w:rsidR="00684088" w:rsidRDefault="00684088" w:rsidP="00684088"/>
    <w:p w:rsidR="00684088" w:rsidRDefault="00684088" w:rsidP="00684088">
      <w:r>
        <w:t>- Inspection: Detailed and systematic inspection ensures that all areas of damage or wear are identified and addressed.</w:t>
      </w:r>
    </w:p>
    <w:p w:rsidR="00684088" w:rsidRDefault="00684088" w:rsidP="00684088">
      <w:r>
        <w:t>- Comparison with Standards: Accurate comparison with original specifications ensures that templates are restored to their intended dimensions and shapes.</w:t>
      </w:r>
    </w:p>
    <w:p w:rsidR="00684088" w:rsidRDefault="00684088" w:rsidP="00684088">
      <w:r>
        <w:t>- Identification of Issues: Clear documentation of deviations and shortcomings guides the repair process and ensures that all issues are resolved.</w:t>
      </w:r>
    </w:p>
    <w:p w:rsidR="00684088" w:rsidRDefault="00684088" w:rsidP="00684088">
      <w:r>
        <w:t>- Repair and Modification: Using the right tools and materials ensures that repairs are durable and effective, restoring the templates to a high standard.</w:t>
      </w:r>
    </w:p>
    <w:p w:rsidR="00684088" w:rsidRDefault="00684088" w:rsidP="00684088">
      <w:r>
        <w:t>- Record Keeping: Maintaining detailed records supports quality control and provides a reference for future maintenance.</w:t>
      </w:r>
    </w:p>
    <w:p w:rsidR="00684088" w:rsidRDefault="00684088" w:rsidP="00684088"/>
    <w:p w:rsidR="00684088" w:rsidRDefault="00684088" w:rsidP="00684088"/>
    <w:sectPr w:rsidR="00684088" w:rsidSect="00A46EC5">
      <w:footerReference w:type="even"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4E30" w:rsidRDefault="00184E30" w:rsidP="00D30D8C">
      <w:pPr>
        <w:spacing w:before="0" w:after="0"/>
      </w:pPr>
      <w:r>
        <w:separator/>
      </w:r>
    </w:p>
  </w:endnote>
  <w:endnote w:type="continuationSeparator" w:id="0">
    <w:p w:rsidR="00184E30" w:rsidRDefault="00184E30"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Footer"/>
      <w:ind w:right="360"/>
    </w:pPr>
  </w:p>
  <w:p w:rsidR="00684088" w:rsidRDefault="00684088"/>
  <w:p w:rsidR="00684088" w:rsidRDefault="00684088"/>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54126">
      <w:rPr>
        <w:rStyle w:val="PageNumber"/>
        <w:noProof/>
      </w:rPr>
      <w:t>2</w:t>
    </w:r>
    <w:r>
      <w:rPr>
        <w:rStyle w:val="PageNumber"/>
      </w:rPr>
      <w:fldChar w:fldCharType="end"/>
    </w:r>
  </w:p>
  <w:p w:rsidR="00684088" w:rsidRDefault="00684088" w:rsidP="008039EE">
    <w:pPr>
      <w:pStyle w:val="Footer"/>
      <w:ind w:right="360"/>
    </w:pPr>
  </w:p>
  <w:p w:rsidR="00684088" w:rsidRDefault="00684088"/>
  <w:p w:rsidR="00684088" w:rsidRDefault="0068408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4E30" w:rsidRDefault="00184E30" w:rsidP="00D30D8C">
      <w:pPr>
        <w:spacing w:before="0" w:after="0"/>
      </w:pPr>
      <w:r>
        <w:separator/>
      </w:r>
    </w:p>
  </w:footnote>
  <w:footnote w:type="continuationSeparator" w:id="0">
    <w:p w:rsidR="00184E30" w:rsidRDefault="00184E30"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4088" w:rsidRDefault="00684088">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088" w:rsidRDefault="00684088">
    <w:pPr>
      <w:pStyle w:val="Header"/>
      <w:framePr w:wrap="around" w:vAnchor="text" w:hAnchor="margin" w:xAlign="right" w:y="1"/>
      <w:rPr>
        <w:rStyle w:val="PageNumber"/>
      </w:rPr>
    </w:pPr>
  </w:p>
  <w:p w:rsidR="00684088" w:rsidRDefault="00684088"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40C3CBD"/>
    <w:multiLevelType w:val="hybridMultilevel"/>
    <w:tmpl w:val="9F146A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8A64DF8"/>
    <w:multiLevelType w:val="hybridMultilevel"/>
    <w:tmpl w:val="48205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5" w15:restartNumberingAfterBreak="0">
    <w:nsid w:val="20AE7A62"/>
    <w:multiLevelType w:val="hybridMultilevel"/>
    <w:tmpl w:val="A38E1C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3547F8B"/>
    <w:multiLevelType w:val="hybridMultilevel"/>
    <w:tmpl w:val="8E2CA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73A7AEC"/>
    <w:multiLevelType w:val="hybridMultilevel"/>
    <w:tmpl w:val="F23466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2451571"/>
    <w:multiLevelType w:val="hybridMultilevel"/>
    <w:tmpl w:val="A4E687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94E7100"/>
    <w:multiLevelType w:val="hybridMultilevel"/>
    <w:tmpl w:val="C1F467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41E442B"/>
    <w:multiLevelType w:val="hybridMultilevel"/>
    <w:tmpl w:val="D010A5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A5D6ECC"/>
    <w:multiLevelType w:val="hybridMultilevel"/>
    <w:tmpl w:val="BCD261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1E008A4"/>
    <w:multiLevelType w:val="hybridMultilevel"/>
    <w:tmpl w:val="72164A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4D46A56"/>
    <w:multiLevelType w:val="hybridMultilevel"/>
    <w:tmpl w:val="52866C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D5C1EE0"/>
    <w:multiLevelType w:val="hybridMultilevel"/>
    <w:tmpl w:val="4DC4BA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49B2095"/>
    <w:multiLevelType w:val="hybridMultilevel"/>
    <w:tmpl w:val="6A1872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2"/>
  </w:num>
  <w:num w:numId="4">
    <w:abstractNumId w:val="3"/>
  </w:num>
  <w:num w:numId="5">
    <w:abstractNumId w:val="17"/>
  </w:num>
  <w:num w:numId="6">
    <w:abstractNumId w:val="1"/>
  </w:num>
  <w:num w:numId="7">
    <w:abstractNumId w:val="16"/>
  </w:num>
  <w:num w:numId="8">
    <w:abstractNumId w:val="10"/>
  </w:num>
  <w:num w:numId="9">
    <w:abstractNumId w:val="2"/>
  </w:num>
  <w:num w:numId="10">
    <w:abstractNumId w:val="7"/>
  </w:num>
  <w:num w:numId="11">
    <w:abstractNumId w:val="5"/>
  </w:num>
  <w:num w:numId="12">
    <w:abstractNumId w:val="8"/>
  </w:num>
  <w:num w:numId="13">
    <w:abstractNumId w:val="14"/>
  </w:num>
  <w:num w:numId="14">
    <w:abstractNumId w:val="15"/>
  </w:num>
  <w:num w:numId="15">
    <w:abstractNumId w:val="18"/>
  </w:num>
  <w:num w:numId="16">
    <w:abstractNumId w:val="13"/>
  </w:num>
  <w:num w:numId="17">
    <w:abstractNumId w:val="6"/>
  </w:num>
  <w:num w:numId="18">
    <w:abstractNumId w:val="9"/>
  </w:num>
  <w:num w:numId="19">
    <w:abstractNumId w:val="11"/>
  </w:num>
  <w:num w:numId="20">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10692D"/>
    <w:rsid w:val="00107C52"/>
    <w:rsid w:val="00122B5E"/>
    <w:rsid w:val="001464BB"/>
    <w:rsid w:val="00156F70"/>
    <w:rsid w:val="001771AF"/>
    <w:rsid w:val="00184E30"/>
    <w:rsid w:val="00190127"/>
    <w:rsid w:val="00190627"/>
    <w:rsid w:val="001C08A6"/>
    <w:rsid w:val="001C1577"/>
    <w:rsid w:val="001F374D"/>
    <w:rsid w:val="0023123A"/>
    <w:rsid w:val="00244BD8"/>
    <w:rsid w:val="00253835"/>
    <w:rsid w:val="0026001C"/>
    <w:rsid w:val="00267E7E"/>
    <w:rsid w:val="002B5BC9"/>
    <w:rsid w:val="002F61D0"/>
    <w:rsid w:val="00307FD4"/>
    <w:rsid w:val="00315C9C"/>
    <w:rsid w:val="0032046D"/>
    <w:rsid w:val="00342C26"/>
    <w:rsid w:val="00343C52"/>
    <w:rsid w:val="00354126"/>
    <w:rsid w:val="003E2313"/>
    <w:rsid w:val="003E28BC"/>
    <w:rsid w:val="00403A1B"/>
    <w:rsid w:val="00426FEA"/>
    <w:rsid w:val="00441446"/>
    <w:rsid w:val="00454FF1"/>
    <w:rsid w:val="00470063"/>
    <w:rsid w:val="00493452"/>
    <w:rsid w:val="004C41A6"/>
    <w:rsid w:val="004D2EA4"/>
    <w:rsid w:val="004F2D91"/>
    <w:rsid w:val="004F4427"/>
    <w:rsid w:val="005019B9"/>
    <w:rsid w:val="00503E93"/>
    <w:rsid w:val="005104CB"/>
    <w:rsid w:val="00527DC8"/>
    <w:rsid w:val="00564EF6"/>
    <w:rsid w:val="00581A15"/>
    <w:rsid w:val="00583308"/>
    <w:rsid w:val="00586227"/>
    <w:rsid w:val="005A408A"/>
    <w:rsid w:val="005A45AC"/>
    <w:rsid w:val="005C178C"/>
    <w:rsid w:val="005E51AA"/>
    <w:rsid w:val="005F25B1"/>
    <w:rsid w:val="005F4E7D"/>
    <w:rsid w:val="00640749"/>
    <w:rsid w:val="00652805"/>
    <w:rsid w:val="00672F17"/>
    <w:rsid w:val="00675D71"/>
    <w:rsid w:val="00684088"/>
    <w:rsid w:val="006A2639"/>
    <w:rsid w:val="006B0509"/>
    <w:rsid w:val="006C4A1B"/>
    <w:rsid w:val="006E3CD1"/>
    <w:rsid w:val="006F1FC9"/>
    <w:rsid w:val="00717867"/>
    <w:rsid w:val="00721CBC"/>
    <w:rsid w:val="00723C4D"/>
    <w:rsid w:val="00747F7F"/>
    <w:rsid w:val="007667FF"/>
    <w:rsid w:val="007B7BE5"/>
    <w:rsid w:val="007C7E6F"/>
    <w:rsid w:val="007D5A58"/>
    <w:rsid w:val="008039EE"/>
    <w:rsid w:val="00844253"/>
    <w:rsid w:val="0084698E"/>
    <w:rsid w:val="00854C5F"/>
    <w:rsid w:val="0086502B"/>
    <w:rsid w:val="00894BC0"/>
    <w:rsid w:val="008B4463"/>
    <w:rsid w:val="008C6A5E"/>
    <w:rsid w:val="008F7337"/>
    <w:rsid w:val="009116CB"/>
    <w:rsid w:val="00931E62"/>
    <w:rsid w:val="00932078"/>
    <w:rsid w:val="00963988"/>
    <w:rsid w:val="00964426"/>
    <w:rsid w:val="00967BCB"/>
    <w:rsid w:val="009761D6"/>
    <w:rsid w:val="00991611"/>
    <w:rsid w:val="009D2590"/>
    <w:rsid w:val="009D5291"/>
    <w:rsid w:val="009E32A6"/>
    <w:rsid w:val="009F4A49"/>
    <w:rsid w:val="00A01953"/>
    <w:rsid w:val="00A13275"/>
    <w:rsid w:val="00A14AE9"/>
    <w:rsid w:val="00A362A0"/>
    <w:rsid w:val="00A46EC5"/>
    <w:rsid w:val="00A6163A"/>
    <w:rsid w:val="00A61BE4"/>
    <w:rsid w:val="00A70542"/>
    <w:rsid w:val="00A748FD"/>
    <w:rsid w:val="00A83287"/>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9181E"/>
    <w:rsid w:val="00B97BF0"/>
    <w:rsid w:val="00BA30BB"/>
    <w:rsid w:val="00BB26ED"/>
    <w:rsid w:val="00BE6A39"/>
    <w:rsid w:val="00BF5D03"/>
    <w:rsid w:val="00C00D8B"/>
    <w:rsid w:val="00C21F16"/>
    <w:rsid w:val="00C2389F"/>
    <w:rsid w:val="00C36699"/>
    <w:rsid w:val="00C57828"/>
    <w:rsid w:val="00C77CDA"/>
    <w:rsid w:val="00C82EA8"/>
    <w:rsid w:val="00CA3C03"/>
    <w:rsid w:val="00CB77AB"/>
    <w:rsid w:val="00D00926"/>
    <w:rsid w:val="00D21A2D"/>
    <w:rsid w:val="00D22B8F"/>
    <w:rsid w:val="00D30D8C"/>
    <w:rsid w:val="00D31F41"/>
    <w:rsid w:val="00D443A5"/>
    <w:rsid w:val="00D51D76"/>
    <w:rsid w:val="00D64352"/>
    <w:rsid w:val="00D81CA1"/>
    <w:rsid w:val="00D9250C"/>
    <w:rsid w:val="00DA76E2"/>
    <w:rsid w:val="00DB4805"/>
    <w:rsid w:val="00DD27AA"/>
    <w:rsid w:val="00DF4C75"/>
    <w:rsid w:val="00E071F8"/>
    <w:rsid w:val="00E25128"/>
    <w:rsid w:val="00E36A9C"/>
    <w:rsid w:val="00E45424"/>
    <w:rsid w:val="00E45533"/>
    <w:rsid w:val="00E579DC"/>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93B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1D774B"/>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207FA402-266E-409C-839E-7BA1969866CD}">
  <ds:schemaRefs>
    <ds:schemaRef ds:uri="http://schemas.openxmlformats.org/officeDocument/2006/bibliography"/>
  </ds:schemaRefs>
</ds:datastoreItem>
</file>

<file path=customXml/itemProps2.xml><?xml version="1.0" encoding="utf-8"?>
<ds:datastoreItem xmlns:ds="http://schemas.openxmlformats.org/officeDocument/2006/customXml" ds:itemID="{48C03286-A6AF-490D-8608-CC819391398D}"/>
</file>

<file path=customXml/itemProps3.xml><?xml version="1.0" encoding="utf-8"?>
<ds:datastoreItem xmlns:ds="http://schemas.openxmlformats.org/officeDocument/2006/customXml" ds:itemID="{84F03594-FB60-4EF3-9342-402A0EEC9016}"/>
</file>

<file path=customXml/itemProps4.xml><?xml version="1.0" encoding="utf-8"?>
<ds:datastoreItem xmlns:ds="http://schemas.openxmlformats.org/officeDocument/2006/customXml" ds:itemID="{E62CB353-9983-4599-94CD-6957E952816E}"/>
</file>

<file path=docProps/app.xml><?xml version="1.0" encoding="utf-8"?>
<Properties xmlns="http://schemas.openxmlformats.org/officeDocument/2006/extended-properties" xmlns:vt="http://schemas.openxmlformats.org/officeDocument/2006/docPropsVTypes">
  <Template>Normal</Template>
  <TotalTime>0</TotalTime>
  <Pages>27</Pages>
  <Words>5719</Words>
  <Characters>32602</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3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2</cp:revision>
  <dcterms:created xsi:type="dcterms:W3CDTF">2025-05-04T17:25:00Z</dcterms:created>
  <dcterms:modified xsi:type="dcterms:W3CDTF">2025-05-0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